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D1CCA" w14:textId="7E604BEE" w:rsidR="00B940B6" w:rsidRPr="00991DA8" w:rsidRDefault="00B940B6" w:rsidP="00991DA8">
      <w:pPr>
        <w:tabs>
          <w:tab w:val="left" w:pos="2970"/>
          <w:tab w:val="left" w:pos="7920"/>
        </w:tabs>
        <w:spacing w:before="0" w:after="240"/>
        <w:rPr>
          <w:rFonts w:ascii="Times New Roman" w:hAnsi="Times New Roman"/>
          <w:b/>
          <w:i/>
          <w:color w:val="000000" w:themeColor="text1"/>
          <w:sz w:val="22"/>
        </w:rPr>
      </w:pPr>
      <w:r w:rsidRPr="00991DA8">
        <w:rPr>
          <w:rFonts w:ascii="Times New Roman" w:hAnsi="Times New Roman"/>
          <w:b/>
          <w:iCs/>
          <w:color w:val="000000" w:themeColor="text1"/>
          <w:sz w:val="22"/>
        </w:rPr>
        <w:t>Truc Huynh</w:t>
      </w:r>
      <w:r w:rsidR="00991DA8" w:rsidRPr="00991DA8">
        <w:rPr>
          <w:rFonts w:ascii="Times New Roman" w:hAnsi="Times New Roman"/>
          <w:b/>
          <w:iCs/>
          <w:color w:val="000000" w:themeColor="text1"/>
          <w:sz w:val="22"/>
        </w:rPr>
        <w:tab/>
      </w:r>
      <w:r w:rsidRPr="00991DA8">
        <w:rPr>
          <w:rFonts w:ascii="Times New Roman" w:hAnsi="Times New Roman"/>
          <w:b/>
          <w:iCs/>
          <w:color w:val="000000" w:themeColor="text1"/>
          <w:sz w:val="22"/>
        </w:rPr>
        <w:tab/>
      </w:r>
    </w:p>
    <w:p w14:paraId="5BDE72CA" w14:textId="6F2CA4B4" w:rsidR="00B940B6" w:rsidRPr="00991DA8" w:rsidRDefault="007E4DD8" w:rsidP="00991DA8">
      <w:pPr>
        <w:tabs>
          <w:tab w:val="left" w:pos="2970"/>
          <w:tab w:val="left" w:pos="7200"/>
        </w:tabs>
        <w:spacing w:before="0"/>
        <w:rPr>
          <w:rFonts w:ascii="Times New Roman" w:hAnsi="Times New Roman"/>
          <w:b/>
          <w:i/>
          <w:color w:val="000000" w:themeColor="text1"/>
          <w:sz w:val="22"/>
        </w:rPr>
      </w:pPr>
      <w:hyperlink r:id="rId10" w:history="1">
        <w:r w:rsidR="00B940B6" w:rsidRPr="00991DA8">
          <w:rPr>
            <w:rFonts w:ascii="Times New Roman" w:hAnsi="Times New Roman"/>
            <w:b/>
            <w:i/>
            <w:color w:val="000000" w:themeColor="text1"/>
            <w:sz w:val="22"/>
          </w:rPr>
          <w:t>jackyhuynh87@gmail.com</w:t>
        </w:r>
      </w:hyperlink>
      <w:r w:rsidR="00B940B6" w:rsidRPr="00991DA8">
        <w:rPr>
          <w:rFonts w:ascii="Times New Roman" w:hAnsi="Times New Roman"/>
          <w:b/>
          <w:i/>
          <w:color w:val="000000" w:themeColor="text1"/>
          <w:sz w:val="22"/>
        </w:rPr>
        <w:t xml:space="preserve"> </w:t>
      </w:r>
      <w:r w:rsidR="00B940B6" w:rsidRPr="00991DA8">
        <w:rPr>
          <w:rFonts w:ascii="Times New Roman" w:hAnsi="Times New Roman"/>
          <w:b/>
          <w:i/>
          <w:color w:val="000000" w:themeColor="text1"/>
          <w:sz w:val="22"/>
        </w:rPr>
        <w:tab/>
      </w:r>
      <w:hyperlink r:id="rId11" w:history="1">
        <w:r w:rsidR="00991DA8" w:rsidRPr="00991DA8">
          <w:rPr>
            <w:rFonts w:ascii="Times New Roman" w:hAnsi="Times New Roman"/>
            <w:b/>
            <w:i/>
            <w:color w:val="000000" w:themeColor="text1"/>
          </w:rPr>
          <w:t>https://www.linkedin.com/in/trucdev/</w:t>
        </w:r>
      </w:hyperlink>
      <w:r w:rsidR="00991DA8" w:rsidRPr="00991DA8">
        <w:rPr>
          <w:rFonts w:ascii="Times New Roman" w:hAnsi="Times New Roman"/>
          <w:b/>
          <w:i/>
          <w:color w:val="000000" w:themeColor="text1"/>
          <w:sz w:val="22"/>
        </w:rPr>
        <w:tab/>
      </w:r>
      <w:hyperlink r:id="rId12" w:history="1">
        <w:r w:rsidR="00B940B6" w:rsidRPr="00991DA8">
          <w:rPr>
            <w:rFonts w:ascii="Times New Roman" w:hAnsi="Times New Roman"/>
            <w:b/>
            <w:i/>
            <w:color w:val="000000" w:themeColor="text1"/>
            <w:sz w:val="22"/>
          </w:rPr>
          <w:t>https://github.com/jackyhuynh</w:t>
        </w:r>
      </w:hyperlink>
    </w:p>
    <w:p w14:paraId="7FE6A2FE" w14:textId="77777777" w:rsidR="00B940B6" w:rsidRPr="00991DA8" w:rsidRDefault="00B940B6" w:rsidP="00991DA8">
      <w:pPr>
        <w:pStyle w:val="ListBullet"/>
        <w:numPr>
          <w:ilvl w:val="0"/>
          <w:numId w:val="0"/>
        </w:numPr>
        <w:spacing w:before="240" w:after="0"/>
        <w:jc w:val="both"/>
        <w:rPr>
          <w:rFonts w:ascii="Times New Roman" w:hAnsi="Times New Roman" w:cs="Times New Roman"/>
          <w:color w:val="000000" w:themeColor="text1"/>
        </w:rPr>
      </w:pPr>
      <w:r w:rsidRPr="00991DA8">
        <w:rPr>
          <w:rFonts w:ascii="Times New Roman" w:hAnsi="Times New Roman" w:cs="Times New Roman"/>
          <w:color w:val="000000" w:themeColor="text1"/>
        </w:rPr>
        <w:t xml:space="preserve">Experienced full-stack developer, project management &amp; coordination through different industries with a strong technical background and analyzing skills. </w:t>
      </w:r>
    </w:p>
    <w:p w14:paraId="4E07F4E4" w14:textId="77777777" w:rsidR="00B940B6" w:rsidRPr="00991DA8" w:rsidRDefault="00B940B6" w:rsidP="00B940B6">
      <w:pPr>
        <w:pStyle w:val="Heading1"/>
        <w:spacing w:before="0" w:after="0"/>
        <w:rPr>
          <w:rFonts w:ascii="Times New Roman" w:hAnsi="Times New Roman" w:cs="Times New Roman"/>
          <w:color w:val="000000" w:themeColor="text1"/>
          <w:sz w:val="20"/>
          <w:szCs w:val="20"/>
        </w:rPr>
      </w:pPr>
      <w:r w:rsidRPr="00991DA8">
        <w:rPr>
          <w:rFonts w:ascii="Times New Roman" w:hAnsi="Times New Roman" w:cs="Times New Roman"/>
          <w:color w:val="000000" w:themeColor="text1"/>
          <w:sz w:val="20"/>
          <w:szCs w:val="20"/>
        </w:rPr>
        <w:t>EDUCATION &amp; CERTIFICATION</w:t>
      </w:r>
    </w:p>
    <w:p w14:paraId="224AAA2B" w14:textId="77777777" w:rsidR="00B940B6" w:rsidRPr="00991DA8" w:rsidRDefault="00B940B6" w:rsidP="00B940B6">
      <w:pPr>
        <w:tabs>
          <w:tab w:val="left" w:pos="4680"/>
          <w:tab w:val="left" w:pos="5760"/>
        </w:tabs>
        <w:spacing w:before="0"/>
        <w:rPr>
          <w:rFonts w:ascii="Times New Roman" w:hAnsi="Times New Roman"/>
          <w:b/>
          <w:bCs/>
          <w:color w:val="000000" w:themeColor="text1"/>
          <w:sz w:val="22"/>
        </w:rPr>
      </w:pPr>
      <w:r w:rsidRPr="00991DA8">
        <w:rPr>
          <w:rFonts w:ascii="Times New Roman" w:hAnsi="Times New Roman"/>
          <w:color w:val="000000" w:themeColor="text1"/>
          <w:sz w:val="22"/>
        </w:rPr>
        <w:t xml:space="preserve">Purdue University Fort Wayne, Fort Wayne, IN </w:t>
      </w:r>
      <w:r w:rsidRPr="00991DA8">
        <w:rPr>
          <w:rFonts w:ascii="Times New Roman" w:hAnsi="Times New Roman"/>
          <w:color w:val="000000" w:themeColor="text1"/>
          <w:sz w:val="22"/>
        </w:rPr>
        <w:tab/>
      </w:r>
      <w:r w:rsidRPr="00991DA8">
        <w:rPr>
          <w:rFonts w:ascii="Times New Roman" w:hAnsi="Times New Roman"/>
          <w:b/>
          <w:bCs/>
          <w:color w:val="000000" w:themeColor="text1"/>
          <w:sz w:val="22"/>
        </w:rPr>
        <w:t xml:space="preserve">Master of Science, Computer Science </w:t>
      </w:r>
      <w:r w:rsidRPr="00991DA8">
        <w:rPr>
          <w:rFonts w:ascii="Times New Roman" w:hAnsi="Times New Roman"/>
          <w:color w:val="000000" w:themeColor="text1"/>
          <w:sz w:val="22"/>
        </w:rPr>
        <w:t>(in progress)</w:t>
      </w:r>
      <w:r w:rsidRPr="00991DA8">
        <w:rPr>
          <w:rFonts w:ascii="Times New Roman" w:hAnsi="Times New Roman"/>
          <w:b/>
          <w:bCs/>
          <w:color w:val="000000" w:themeColor="text1"/>
          <w:sz w:val="22"/>
        </w:rPr>
        <w:tab/>
      </w:r>
    </w:p>
    <w:p w14:paraId="256EF735" w14:textId="77777777" w:rsidR="00B940B6" w:rsidRPr="00991DA8" w:rsidRDefault="00B940B6" w:rsidP="00B940B6">
      <w:pPr>
        <w:tabs>
          <w:tab w:val="left" w:pos="4680"/>
          <w:tab w:val="left" w:pos="5760"/>
        </w:tabs>
        <w:spacing w:before="0"/>
        <w:rPr>
          <w:rFonts w:ascii="Times New Roman" w:hAnsi="Times New Roman"/>
          <w:b/>
          <w:bCs/>
          <w:color w:val="000000" w:themeColor="text1"/>
          <w:sz w:val="22"/>
        </w:rPr>
      </w:pPr>
      <w:r w:rsidRPr="00991DA8">
        <w:rPr>
          <w:rFonts w:ascii="Times New Roman" w:hAnsi="Times New Roman"/>
          <w:color w:val="000000" w:themeColor="text1"/>
          <w:sz w:val="22"/>
        </w:rPr>
        <w:t>North Carolina State University</w:t>
      </w:r>
      <w:r w:rsidRPr="00991DA8">
        <w:rPr>
          <w:rFonts w:ascii="Times New Roman" w:hAnsi="Times New Roman"/>
          <w:b/>
          <w:bCs/>
          <w:color w:val="000000" w:themeColor="text1"/>
          <w:sz w:val="22"/>
        </w:rPr>
        <w:tab/>
        <w:t xml:space="preserve">Certificate in Data Scientist &amp; Machine Learning </w:t>
      </w:r>
      <w:r w:rsidRPr="00991DA8">
        <w:rPr>
          <w:rFonts w:ascii="Times New Roman" w:hAnsi="Times New Roman"/>
          <w:color w:val="000000" w:themeColor="text1"/>
          <w:sz w:val="22"/>
        </w:rPr>
        <w:t>(in progress)</w:t>
      </w:r>
      <w:r w:rsidRPr="00991DA8">
        <w:rPr>
          <w:rFonts w:ascii="Times New Roman" w:hAnsi="Times New Roman"/>
          <w:b/>
          <w:bCs/>
          <w:color w:val="000000" w:themeColor="text1"/>
          <w:sz w:val="22"/>
        </w:rPr>
        <w:tab/>
      </w:r>
    </w:p>
    <w:p w14:paraId="2D0E7FF3" w14:textId="455F6CE4" w:rsidR="00B940B6" w:rsidRPr="00991DA8" w:rsidRDefault="00B940B6" w:rsidP="00B940B6">
      <w:pPr>
        <w:tabs>
          <w:tab w:val="left" w:pos="4680"/>
          <w:tab w:val="left" w:pos="5760"/>
          <w:tab w:val="left" w:pos="6480"/>
        </w:tabs>
        <w:spacing w:before="0"/>
        <w:rPr>
          <w:rFonts w:ascii="Times New Roman" w:hAnsi="Times New Roman"/>
          <w:b/>
          <w:bCs/>
          <w:color w:val="000000" w:themeColor="text1"/>
          <w:sz w:val="22"/>
        </w:rPr>
      </w:pPr>
      <w:r w:rsidRPr="00991DA8">
        <w:rPr>
          <w:rFonts w:ascii="Times New Roman" w:hAnsi="Times New Roman"/>
          <w:color w:val="000000" w:themeColor="text1"/>
          <w:sz w:val="22"/>
        </w:rPr>
        <w:t xml:space="preserve">ECPI University, Newport News, VA </w:t>
      </w:r>
      <w:r w:rsidRPr="00991DA8">
        <w:rPr>
          <w:rFonts w:ascii="Times New Roman" w:hAnsi="Times New Roman"/>
          <w:color w:val="000000" w:themeColor="text1"/>
          <w:sz w:val="22"/>
        </w:rPr>
        <w:tab/>
      </w:r>
      <w:r w:rsidRPr="00991DA8">
        <w:rPr>
          <w:rFonts w:ascii="Times New Roman" w:hAnsi="Times New Roman"/>
          <w:b/>
          <w:bCs/>
          <w:color w:val="000000" w:themeColor="text1"/>
          <w:sz w:val="22"/>
        </w:rPr>
        <w:t>Bachelor of Science, Computer Science</w:t>
      </w:r>
    </w:p>
    <w:p w14:paraId="78E150B3" w14:textId="20E86DE5" w:rsidR="00B940B6" w:rsidRPr="00991DA8" w:rsidRDefault="00B940B6" w:rsidP="00B940B6">
      <w:pPr>
        <w:tabs>
          <w:tab w:val="left" w:pos="4680"/>
        </w:tabs>
        <w:spacing w:before="0"/>
        <w:rPr>
          <w:rFonts w:ascii="Times New Roman" w:hAnsi="Times New Roman"/>
          <w:b/>
          <w:bCs/>
          <w:color w:val="000000" w:themeColor="text1"/>
          <w:sz w:val="22"/>
        </w:rPr>
      </w:pPr>
      <w:r w:rsidRPr="00991DA8">
        <w:rPr>
          <w:rFonts w:ascii="Times New Roman" w:hAnsi="Times New Roman"/>
          <w:color w:val="000000" w:themeColor="text1"/>
          <w:sz w:val="22"/>
        </w:rPr>
        <w:t>De Anza College</w:t>
      </w:r>
      <w:r w:rsidRPr="00991DA8">
        <w:rPr>
          <w:rFonts w:ascii="Times New Roman" w:hAnsi="Times New Roman"/>
          <w:color w:val="000000" w:themeColor="text1"/>
          <w:sz w:val="22"/>
        </w:rPr>
        <w:tab/>
      </w:r>
      <w:r w:rsidRPr="00991DA8">
        <w:rPr>
          <w:rFonts w:ascii="Times New Roman" w:hAnsi="Times New Roman"/>
          <w:b/>
          <w:bCs/>
          <w:color w:val="000000" w:themeColor="text1"/>
          <w:sz w:val="22"/>
        </w:rPr>
        <w:t>Associate in Cyber Security</w:t>
      </w:r>
    </w:p>
    <w:p w14:paraId="204F62FF" w14:textId="77777777" w:rsidR="00B940B6" w:rsidRPr="00991DA8" w:rsidRDefault="00B940B6" w:rsidP="00B940B6">
      <w:pPr>
        <w:tabs>
          <w:tab w:val="left" w:pos="4680"/>
        </w:tabs>
        <w:spacing w:before="0"/>
        <w:rPr>
          <w:rFonts w:ascii="Times New Roman" w:hAnsi="Times New Roman"/>
          <w:b/>
          <w:bCs/>
          <w:color w:val="000000" w:themeColor="text1"/>
          <w:sz w:val="22"/>
        </w:rPr>
      </w:pPr>
      <w:r w:rsidRPr="00991DA8">
        <w:rPr>
          <w:rFonts w:ascii="Times New Roman" w:hAnsi="Times New Roman"/>
          <w:color w:val="000000" w:themeColor="text1"/>
          <w:sz w:val="22"/>
        </w:rPr>
        <w:t>Udacity.com</w:t>
      </w:r>
      <w:r w:rsidRPr="00991DA8">
        <w:rPr>
          <w:rFonts w:ascii="Times New Roman" w:hAnsi="Times New Roman"/>
          <w:color w:val="000000" w:themeColor="text1"/>
          <w:sz w:val="22"/>
        </w:rPr>
        <w:tab/>
      </w:r>
      <w:r w:rsidRPr="00991DA8">
        <w:rPr>
          <w:rFonts w:ascii="Times New Roman" w:hAnsi="Times New Roman"/>
          <w:b/>
          <w:bCs/>
          <w:color w:val="000000" w:themeColor="text1"/>
          <w:sz w:val="22"/>
        </w:rPr>
        <w:t>Introduce to Self-Driving Car Certificate</w:t>
      </w:r>
    </w:p>
    <w:p w14:paraId="2095A2AF" w14:textId="36ABCFAB" w:rsidR="00B940B6" w:rsidRPr="00991DA8" w:rsidRDefault="00B940B6" w:rsidP="00B940B6">
      <w:pPr>
        <w:tabs>
          <w:tab w:val="left" w:pos="4680"/>
        </w:tabs>
        <w:spacing w:before="0"/>
        <w:rPr>
          <w:rFonts w:ascii="Times New Roman" w:hAnsi="Times New Roman"/>
          <w:b/>
          <w:bCs/>
          <w:color w:val="000000" w:themeColor="text1"/>
          <w:sz w:val="22"/>
        </w:rPr>
      </w:pPr>
      <w:r w:rsidRPr="00991DA8">
        <w:rPr>
          <w:rFonts w:ascii="Times New Roman" w:hAnsi="Times New Roman"/>
          <w:color w:val="000000" w:themeColor="text1"/>
          <w:sz w:val="22"/>
        </w:rPr>
        <w:t xml:space="preserve">Self-learn with </w:t>
      </w:r>
      <w:r w:rsidRPr="00991DA8">
        <w:rPr>
          <w:rFonts w:ascii="Times New Roman" w:hAnsi="Times New Roman"/>
          <w:b/>
          <w:bCs/>
          <w:color w:val="000000" w:themeColor="text1"/>
          <w:sz w:val="22"/>
        </w:rPr>
        <w:t>Udemy, HackerRank, Codility, and DataCamp (Python, React, Git, Docker, web development)</w:t>
      </w:r>
    </w:p>
    <w:p w14:paraId="278EE972" w14:textId="77777777" w:rsidR="00B940B6" w:rsidRPr="00991DA8" w:rsidRDefault="00B940B6" w:rsidP="00B940B6">
      <w:pPr>
        <w:pStyle w:val="Heading1"/>
        <w:tabs>
          <w:tab w:val="left" w:pos="4680"/>
        </w:tabs>
        <w:spacing w:after="0"/>
        <w:rPr>
          <w:rFonts w:ascii="Times New Roman" w:hAnsi="Times New Roman" w:cs="Times New Roman"/>
          <w:color w:val="7F7F7F" w:themeColor="text1" w:themeTint="80"/>
          <w:sz w:val="20"/>
          <w:szCs w:val="20"/>
        </w:rPr>
      </w:pPr>
      <w:r w:rsidRPr="00991DA8">
        <w:rPr>
          <w:rFonts w:ascii="Times New Roman" w:hAnsi="Times New Roman" w:cs="Times New Roman"/>
          <w:color w:val="000000" w:themeColor="text1"/>
          <w:sz w:val="20"/>
          <w:szCs w:val="20"/>
        </w:rPr>
        <w:t>SKILLS</w:t>
      </w:r>
    </w:p>
    <w:p w14:paraId="309E7409" w14:textId="77777777" w:rsidR="00B940B6" w:rsidRPr="00991DA8" w:rsidRDefault="00B940B6" w:rsidP="00B940B6">
      <w:pPr>
        <w:pStyle w:val="ListParagraph"/>
        <w:numPr>
          <w:ilvl w:val="0"/>
          <w:numId w:val="21"/>
        </w:numPr>
        <w:shd w:val="clear" w:color="auto" w:fill="FFFFFF"/>
        <w:tabs>
          <w:tab w:val="left" w:pos="2160"/>
          <w:tab w:val="left" w:pos="6480"/>
        </w:tabs>
        <w:spacing w:line="240" w:lineRule="auto"/>
        <w:jc w:val="both"/>
        <w:rPr>
          <w:rFonts w:ascii="Times New Roman" w:eastAsia="Calibri" w:hAnsi="Times New Roman" w:cs="Times New Roman"/>
          <w:lang w:eastAsia="en-US"/>
        </w:rPr>
      </w:pPr>
      <w:r w:rsidRPr="00991DA8">
        <w:rPr>
          <w:rFonts w:ascii="Times New Roman" w:eastAsia="Calibri" w:hAnsi="Times New Roman" w:cs="Times New Roman"/>
          <w:lang w:eastAsia="en-US"/>
        </w:rPr>
        <w:t>Proficient with Office 365, MS Project, MS Visio, Jira, Git, GitHub, and Slack</w:t>
      </w:r>
    </w:p>
    <w:p w14:paraId="49D64AE5" w14:textId="4F75DA4D" w:rsidR="00B940B6" w:rsidRPr="00991DA8" w:rsidRDefault="00B940B6" w:rsidP="00B940B6">
      <w:pPr>
        <w:pStyle w:val="ListParagraph"/>
        <w:numPr>
          <w:ilvl w:val="0"/>
          <w:numId w:val="21"/>
        </w:numPr>
        <w:shd w:val="clear" w:color="auto" w:fill="FFFFFF"/>
        <w:tabs>
          <w:tab w:val="left" w:pos="2160"/>
          <w:tab w:val="left" w:pos="6480"/>
        </w:tabs>
        <w:spacing w:after="0" w:line="240" w:lineRule="auto"/>
        <w:jc w:val="both"/>
        <w:rPr>
          <w:rFonts w:ascii="Times New Roman" w:eastAsia="Calibri" w:hAnsi="Times New Roman" w:cs="Times New Roman"/>
          <w:lang w:eastAsia="en-US"/>
        </w:rPr>
      </w:pPr>
      <w:r w:rsidRPr="00991DA8">
        <w:rPr>
          <w:rFonts w:ascii="Times New Roman" w:eastAsia="Calibri" w:hAnsi="Times New Roman" w:cs="Times New Roman"/>
          <w:lang w:eastAsia="en-US"/>
        </w:rPr>
        <w:t>Experience</w:t>
      </w:r>
      <w:r w:rsidRPr="00991DA8">
        <w:rPr>
          <w:rFonts w:ascii="Times New Roman" w:eastAsia="Calibri" w:hAnsi="Times New Roman" w:cs="Times New Roman"/>
        </w:rPr>
        <w:t xml:space="preserve"> in web application development </w:t>
      </w:r>
      <w:r w:rsidRPr="00991DA8">
        <w:rPr>
          <w:rFonts w:ascii="Times New Roman" w:eastAsia="Calibri" w:hAnsi="Times New Roman" w:cs="Times New Roman"/>
          <w:lang w:eastAsia="en-US"/>
        </w:rPr>
        <w:t xml:space="preserve">with </w:t>
      </w:r>
      <w:r w:rsidRPr="00991DA8">
        <w:rPr>
          <w:rFonts w:ascii="Times New Roman" w:eastAsia="Calibri" w:hAnsi="Times New Roman" w:cs="Times New Roman"/>
        </w:rPr>
        <w:t>(HTML, CSS, JSON, Bootstrap, R Shiny, Python web server framework, Flask,</w:t>
      </w:r>
      <w:r w:rsidRPr="00991DA8">
        <w:rPr>
          <w:rFonts w:ascii="Times New Roman" w:hAnsi="Times New Roman" w:cs="Times New Roman"/>
          <w:shd w:val="clear" w:color="auto" w:fill="FFFFFF"/>
        </w:rPr>
        <w:t xml:space="preserve"> RESTful API, and JavaScript</w:t>
      </w:r>
      <w:r w:rsidR="004A1302">
        <w:rPr>
          <w:rFonts w:ascii="Times New Roman" w:hAnsi="Times New Roman" w:cs="Times New Roman"/>
          <w:shd w:val="clear" w:color="auto" w:fill="FFFFFF"/>
        </w:rPr>
        <w:t>, Heroku (PaaS)</w:t>
      </w:r>
      <w:r w:rsidRPr="00991DA8">
        <w:rPr>
          <w:rFonts w:ascii="Times New Roman" w:eastAsia="Calibri" w:hAnsi="Times New Roman" w:cs="Times New Roman"/>
        </w:rPr>
        <w:t>)</w:t>
      </w:r>
    </w:p>
    <w:p w14:paraId="3D0413ED" w14:textId="77777777" w:rsidR="00B940B6" w:rsidRPr="00991DA8" w:rsidRDefault="00B940B6" w:rsidP="00B940B6">
      <w:pPr>
        <w:pStyle w:val="ListParagraph"/>
        <w:numPr>
          <w:ilvl w:val="0"/>
          <w:numId w:val="21"/>
        </w:numPr>
        <w:shd w:val="clear" w:color="auto" w:fill="FFFFFF"/>
        <w:tabs>
          <w:tab w:val="left" w:pos="2160"/>
          <w:tab w:val="left" w:pos="6480"/>
        </w:tabs>
        <w:spacing w:after="0" w:line="240" w:lineRule="auto"/>
        <w:jc w:val="both"/>
        <w:rPr>
          <w:rFonts w:ascii="Times New Roman" w:eastAsia="Calibri" w:hAnsi="Times New Roman" w:cs="Times New Roman"/>
          <w:lang w:eastAsia="en-US"/>
        </w:rPr>
      </w:pPr>
      <w:r w:rsidRPr="00991DA8">
        <w:rPr>
          <w:rFonts w:ascii="Times New Roman" w:eastAsia="Calibri" w:hAnsi="Times New Roman" w:cs="Times New Roman"/>
        </w:rPr>
        <w:t xml:space="preserve">Experience in the </w:t>
      </w:r>
      <w:r w:rsidRPr="00991DA8">
        <w:rPr>
          <w:rFonts w:ascii="Times New Roman" w:eastAsia="Calibri" w:hAnsi="Times New Roman" w:cs="Times New Roman"/>
          <w:lang w:eastAsia="en-US"/>
        </w:rPr>
        <w:t xml:space="preserve">software development lifecycle, Agile methodologies, </w:t>
      </w:r>
      <w:r w:rsidRPr="00991DA8">
        <w:rPr>
          <w:rFonts w:ascii="Times New Roman" w:eastAsia="Calibri" w:hAnsi="Times New Roman" w:cs="Times New Roman"/>
        </w:rPr>
        <w:t>data visualization, dashboard design (BI)</w:t>
      </w:r>
    </w:p>
    <w:p w14:paraId="607D31AE" w14:textId="77777777" w:rsidR="00B940B6" w:rsidRPr="00991DA8" w:rsidRDefault="00B940B6" w:rsidP="00B940B6">
      <w:pPr>
        <w:pStyle w:val="ListParagraph"/>
        <w:numPr>
          <w:ilvl w:val="0"/>
          <w:numId w:val="21"/>
        </w:numPr>
        <w:shd w:val="clear" w:color="auto" w:fill="FFFFFF"/>
        <w:tabs>
          <w:tab w:val="left" w:pos="2160"/>
          <w:tab w:val="left" w:pos="6480"/>
        </w:tabs>
        <w:spacing w:line="240" w:lineRule="auto"/>
        <w:jc w:val="both"/>
        <w:rPr>
          <w:rFonts w:ascii="Times New Roman" w:eastAsia="Calibri" w:hAnsi="Times New Roman" w:cs="Times New Roman"/>
          <w:lang w:eastAsia="en-US"/>
        </w:rPr>
      </w:pPr>
      <w:r w:rsidRPr="00991DA8">
        <w:rPr>
          <w:rFonts w:ascii="Times New Roman" w:eastAsia="Calibri" w:hAnsi="Times New Roman" w:cs="Times New Roman"/>
        </w:rPr>
        <w:t xml:space="preserve">Classroom experience in data mining, </w:t>
      </w:r>
      <w:r w:rsidRPr="00991DA8">
        <w:rPr>
          <w:rFonts w:ascii="Times New Roman" w:hAnsi="Times New Roman" w:cs="Times New Roman"/>
          <w:shd w:val="clear" w:color="auto" w:fill="FFFFFF"/>
        </w:rPr>
        <w:t>machine learning (Python, R), database technologies (SQL, MySQL), data analytics, data structures &amp; algorithms (</w:t>
      </w:r>
      <w:r w:rsidRPr="00991DA8">
        <w:rPr>
          <w:rFonts w:ascii="Times New Roman" w:eastAsia="Calibri" w:hAnsi="Times New Roman" w:cs="Times New Roman"/>
        </w:rPr>
        <w:t>Python, C/ C++, Java</w:t>
      </w:r>
      <w:r w:rsidRPr="00991DA8">
        <w:rPr>
          <w:rFonts w:ascii="Times New Roman" w:eastAsia="Calibri" w:hAnsi="Times New Roman" w:cs="Times New Roman"/>
          <w:lang w:eastAsia="en-US"/>
        </w:rPr>
        <w:t>), framework (Spring MVC, NET., Flask), IDE (Eclipse, Visual Studio, VS Code, Anaconda, PyCharm, Jupiter Notebook), Servlet (Apache Tomcat), automation, bot, software testing, script, ethical hacking, cyber security, UI/UX Design</w:t>
      </w:r>
    </w:p>
    <w:p w14:paraId="3DE7BE19" w14:textId="77777777" w:rsidR="00B940B6" w:rsidRPr="00991DA8" w:rsidRDefault="00B940B6" w:rsidP="00B940B6">
      <w:pPr>
        <w:pStyle w:val="ListParagraph"/>
        <w:numPr>
          <w:ilvl w:val="0"/>
          <w:numId w:val="21"/>
        </w:numPr>
        <w:shd w:val="clear" w:color="auto" w:fill="FFFFFF"/>
        <w:tabs>
          <w:tab w:val="left" w:pos="2160"/>
          <w:tab w:val="left" w:pos="6480"/>
        </w:tabs>
        <w:spacing w:after="0" w:line="240" w:lineRule="auto"/>
        <w:jc w:val="both"/>
        <w:rPr>
          <w:rFonts w:ascii="Times New Roman" w:eastAsia="Calibri" w:hAnsi="Times New Roman" w:cs="Times New Roman"/>
          <w:lang w:eastAsia="en-US"/>
        </w:rPr>
      </w:pPr>
      <w:r w:rsidRPr="00991DA8">
        <w:rPr>
          <w:rFonts w:ascii="Times New Roman" w:hAnsi="Times New Roman" w:cs="Times New Roman"/>
          <w:shd w:val="clear" w:color="auto" w:fill="FFFFFF"/>
        </w:rPr>
        <w:t>Experience in relationship building and</w:t>
      </w:r>
      <w:r w:rsidRPr="00991DA8">
        <w:rPr>
          <w:rFonts w:ascii="Times New Roman" w:eastAsia="Calibri" w:hAnsi="Times New Roman" w:cs="Times New Roman"/>
        </w:rPr>
        <w:t xml:space="preserve"> explaining</w:t>
      </w:r>
      <w:r w:rsidRPr="00991DA8">
        <w:rPr>
          <w:rFonts w:ascii="Times New Roman" w:hAnsi="Times New Roman" w:cs="Times New Roman"/>
        </w:rPr>
        <w:t> technical concepts to non-technical audiences</w:t>
      </w:r>
      <w:r w:rsidRPr="00991DA8">
        <w:rPr>
          <w:rFonts w:ascii="Times New Roman" w:eastAsia="Calibri" w:hAnsi="Times New Roman" w:cs="Times New Roman"/>
        </w:rPr>
        <w:t>. Highly collaborative, team-oriented, and pay</w:t>
      </w:r>
      <w:r w:rsidRPr="00991DA8">
        <w:rPr>
          <w:rFonts w:ascii="Times New Roman" w:eastAsia="Calibri" w:hAnsi="Times New Roman" w:cs="Times New Roman"/>
          <w:lang w:eastAsia="en-US"/>
        </w:rPr>
        <w:t xml:space="preserve"> attention to detail with the ability to </w:t>
      </w:r>
      <w:r w:rsidRPr="00991DA8">
        <w:rPr>
          <w:rFonts w:ascii="Times New Roman" w:hAnsi="Times New Roman" w:cs="Times New Roman"/>
          <w:shd w:val="clear" w:color="auto" w:fill="FFFFFF"/>
        </w:rPr>
        <w:t>multitask</w:t>
      </w:r>
    </w:p>
    <w:p w14:paraId="7E748F68" w14:textId="3FB233A6" w:rsidR="00B940B6" w:rsidRPr="00991DA8" w:rsidRDefault="00B940B6" w:rsidP="00B940B6">
      <w:pPr>
        <w:pStyle w:val="ListParagraph"/>
        <w:numPr>
          <w:ilvl w:val="0"/>
          <w:numId w:val="21"/>
        </w:numPr>
        <w:shd w:val="clear" w:color="auto" w:fill="FFFFFF"/>
        <w:tabs>
          <w:tab w:val="left" w:pos="2160"/>
          <w:tab w:val="left" w:pos="6480"/>
        </w:tabs>
        <w:spacing w:after="0" w:line="240" w:lineRule="auto"/>
        <w:jc w:val="both"/>
        <w:rPr>
          <w:rFonts w:ascii="Times New Roman" w:eastAsia="Calibri" w:hAnsi="Times New Roman" w:cs="Times New Roman"/>
          <w:lang w:eastAsia="en-US"/>
        </w:rPr>
      </w:pPr>
      <w:r w:rsidRPr="00991DA8">
        <w:rPr>
          <w:rFonts w:ascii="Times New Roman" w:hAnsi="Times New Roman" w:cs="Times New Roman"/>
          <w:shd w:val="clear" w:color="auto" w:fill="FFFFFF"/>
        </w:rPr>
        <w:t xml:space="preserve">Working knowledge with </w:t>
      </w:r>
      <w:r w:rsidRPr="00991DA8">
        <w:rPr>
          <w:rFonts w:ascii="Times New Roman" w:eastAsia="Calibri" w:hAnsi="Times New Roman" w:cs="Times New Roman"/>
        </w:rPr>
        <w:t>Virtual machines, Windows, Linux, Mac OSX, AutoCAD, 3D Modelling</w:t>
      </w:r>
    </w:p>
    <w:p w14:paraId="3274312F" w14:textId="6A46AC4C" w:rsidR="00991DA8" w:rsidRPr="00991DA8" w:rsidRDefault="00991DA8" w:rsidP="00B940B6">
      <w:pPr>
        <w:pStyle w:val="ListParagraph"/>
        <w:numPr>
          <w:ilvl w:val="0"/>
          <w:numId w:val="21"/>
        </w:numPr>
        <w:shd w:val="clear" w:color="auto" w:fill="FFFFFF"/>
        <w:tabs>
          <w:tab w:val="left" w:pos="2160"/>
          <w:tab w:val="left" w:pos="6480"/>
        </w:tabs>
        <w:spacing w:after="0" w:line="240" w:lineRule="auto"/>
        <w:jc w:val="both"/>
        <w:rPr>
          <w:rFonts w:ascii="Times New Roman" w:eastAsia="Calibri" w:hAnsi="Times New Roman" w:cs="Times New Roman"/>
          <w:lang w:eastAsia="en-US"/>
        </w:rPr>
      </w:pPr>
      <w:r w:rsidRPr="00991DA8">
        <w:rPr>
          <w:rFonts w:ascii="Times New Roman" w:hAnsi="Times New Roman" w:cs="Times New Roman"/>
          <w:color w:val="111111"/>
          <w:shd w:val="clear" w:color="auto" w:fill="FFFFFF"/>
        </w:rPr>
        <w:t>Experience with inventory planning and supply chain management (forecasting, planning, optimization</w:t>
      </w:r>
      <w:r>
        <w:rPr>
          <w:rFonts w:ascii="Times New Roman" w:hAnsi="Times New Roman" w:cs="Times New Roman"/>
          <w:color w:val="111111"/>
          <w:shd w:val="clear" w:color="auto" w:fill="FFFFFF"/>
        </w:rPr>
        <w:t xml:space="preserve"> &amp;</w:t>
      </w:r>
      <w:r w:rsidRPr="00991DA8">
        <w:rPr>
          <w:rFonts w:ascii="Times New Roman" w:hAnsi="Times New Roman" w:cs="Times New Roman"/>
          <w:color w:val="111111"/>
          <w:shd w:val="clear" w:color="auto" w:fill="FFFFFF"/>
        </w:rPr>
        <w:t xml:space="preserve"> logistics)</w:t>
      </w:r>
    </w:p>
    <w:p w14:paraId="58AE902D" w14:textId="77777777" w:rsidR="00B940B6" w:rsidRPr="00991DA8" w:rsidRDefault="00B940B6" w:rsidP="00B940B6">
      <w:pPr>
        <w:pStyle w:val="Heading1"/>
        <w:spacing w:after="0"/>
        <w:rPr>
          <w:rFonts w:ascii="Times New Roman" w:hAnsi="Times New Roman" w:cs="Times New Roman"/>
          <w:color w:val="000000" w:themeColor="text1"/>
          <w:sz w:val="20"/>
          <w:szCs w:val="20"/>
        </w:rPr>
      </w:pPr>
      <w:r w:rsidRPr="00991DA8">
        <w:rPr>
          <w:rFonts w:ascii="Times New Roman" w:hAnsi="Times New Roman" w:cs="Times New Roman"/>
          <w:color w:val="000000" w:themeColor="text1"/>
          <w:sz w:val="20"/>
          <w:szCs w:val="20"/>
        </w:rPr>
        <w:t>EXPERIENCE</w:t>
      </w:r>
    </w:p>
    <w:p w14:paraId="3BDDF0E1" w14:textId="77777777" w:rsidR="00B940B6" w:rsidRPr="00991DA8" w:rsidRDefault="007E4DD8" w:rsidP="00B940B6">
      <w:pPr>
        <w:spacing w:before="0"/>
        <w:rPr>
          <w:rFonts w:ascii="Times New Roman" w:eastAsia="Times New Roman" w:hAnsi="Times New Roman"/>
          <w:color w:val="000000" w:themeColor="text1"/>
          <w:sz w:val="22"/>
        </w:rPr>
      </w:pPr>
      <w:hyperlink r:id="rId13" w:history="1">
        <w:r w:rsidR="00B940B6" w:rsidRPr="00991DA8">
          <w:rPr>
            <w:rFonts w:ascii="Times New Roman" w:eastAsia="Times New Roman" w:hAnsi="Times New Roman"/>
            <w:b/>
            <w:bCs/>
            <w:color w:val="000000" w:themeColor="text1"/>
            <w:sz w:val="22"/>
          </w:rPr>
          <w:t>Co-founder &amp; Program Manager</w:t>
        </w:r>
      </w:hyperlink>
      <w:r w:rsidR="00B940B6" w:rsidRPr="00991DA8">
        <w:rPr>
          <w:rFonts w:ascii="Times New Roman" w:eastAsia="Times New Roman" w:hAnsi="Times New Roman"/>
          <w:b/>
          <w:bCs/>
          <w:color w:val="000000" w:themeColor="text1"/>
          <w:sz w:val="22"/>
        </w:rPr>
        <w:t>:</w:t>
      </w:r>
      <w:r w:rsidR="00B940B6" w:rsidRPr="00991DA8">
        <w:rPr>
          <w:rFonts w:ascii="Times New Roman" w:eastAsia="Times New Roman" w:hAnsi="Times New Roman"/>
          <w:b/>
          <w:bCs/>
          <w:i/>
          <w:iCs/>
          <w:color w:val="000000" w:themeColor="text1"/>
          <w:sz w:val="22"/>
        </w:rPr>
        <w:t xml:space="preserve"> </w:t>
      </w:r>
      <w:r w:rsidR="00B940B6" w:rsidRPr="00991DA8">
        <w:rPr>
          <w:rFonts w:ascii="Times New Roman" w:eastAsia="Times New Roman" w:hAnsi="Times New Roman"/>
          <w:color w:val="000000" w:themeColor="text1"/>
          <w:sz w:val="22"/>
        </w:rPr>
        <w:t>7 Figures Trader</w:t>
      </w:r>
      <w:r w:rsidR="00B940B6" w:rsidRPr="00991DA8">
        <w:rPr>
          <w:rFonts w:ascii="Times New Roman" w:eastAsia="Times New Roman" w:hAnsi="Times New Roman"/>
          <w:b/>
          <w:bCs/>
          <w:color w:val="000000" w:themeColor="text1"/>
          <w:sz w:val="22"/>
        </w:rPr>
        <w:tab/>
      </w:r>
      <w:r w:rsidR="00B940B6" w:rsidRPr="00991DA8">
        <w:rPr>
          <w:rFonts w:ascii="Times New Roman" w:eastAsia="Times New Roman" w:hAnsi="Times New Roman"/>
          <w:b/>
          <w:bCs/>
          <w:color w:val="000000" w:themeColor="text1"/>
          <w:sz w:val="22"/>
        </w:rPr>
        <w:tab/>
      </w:r>
      <w:r w:rsidR="00B940B6" w:rsidRPr="00991DA8">
        <w:rPr>
          <w:rFonts w:ascii="Times New Roman" w:eastAsia="Times New Roman" w:hAnsi="Times New Roman"/>
          <w:b/>
          <w:bCs/>
          <w:color w:val="000000" w:themeColor="text1"/>
          <w:sz w:val="22"/>
        </w:rPr>
        <w:tab/>
      </w:r>
      <w:r w:rsidR="00B940B6" w:rsidRPr="00991DA8">
        <w:rPr>
          <w:rFonts w:ascii="Times New Roman" w:eastAsia="Times New Roman" w:hAnsi="Times New Roman"/>
          <w:b/>
          <w:bCs/>
          <w:color w:val="000000" w:themeColor="text1"/>
          <w:sz w:val="22"/>
        </w:rPr>
        <w:tab/>
      </w:r>
      <w:r w:rsidR="00B940B6" w:rsidRPr="00991DA8">
        <w:rPr>
          <w:rFonts w:ascii="Times New Roman" w:eastAsia="Times New Roman" w:hAnsi="Times New Roman"/>
          <w:b/>
          <w:bCs/>
          <w:color w:val="000000" w:themeColor="text1"/>
          <w:sz w:val="22"/>
        </w:rPr>
        <w:tab/>
        <w:t>(</w:t>
      </w:r>
      <w:r w:rsidR="00B940B6" w:rsidRPr="00991DA8">
        <w:rPr>
          <w:rFonts w:ascii="Times New Roman" w:eastAsia="Times New Roman" w:hAnsi="Times New Roman"/>
          <w:color w:val="000000" w:themeColor="text1"/>
          <w:sz w:val="22"/>
        </w:rPr>
        <w:t>01/03/2021 – 10/10/2021)</w:t>
      </w:r>
    </w:p>
    <w:p w14:paraId="4C6EBC1B" w14:textId="77777777" w:rsidR="00B940B6" w:rsidRPr="00991DA8" w:rsidRDefault="00B940B6" w:rsidP="00B940B6">
      <w:pPr>
        <w:pStyle w:val="ListParagraph"/>
        <w:numPr>
          <w:ilvl w:val="0"/>
          <w:numId w:val="21"/>
        </w:numPr>
        <w:shd w:val="clear" w:color="auto" w:fill="FFFFFF"/>
        <w:tabs>
          <w:tab w:val="left" w:pos="2160"/>
          <w:tab w:val="left" w:pos="6480"/>
        </w:tabs>
        <w:spacing w:line="240" w:lineRule="auto"/>
        <w:jc w:val="both"/>
        <w:rPr>
          <w:rFonts w:ascii="Times New Roman" w:eastAsia="Calibri" w:hAnsi="Times New Roman" w:cs="Times New Roman"/>
          <w:lang w:eastAsia="en-US"/>
        </w:rPr>
      </w:pPr>
      <w:r w:rsidRPr="00991DA8">
        <w:rPr>
          <w:rFonts w:ascii="Times New Roman" w:hAnsi="Times New Roman" w:cs="Times New Roman"/>
        </w:rPr>
        <w:t>Build an</w:t>
      </w:r>
      <w:r w:rsidRPr="00991DA8">
        <w:rPr>
          <w:rFonts w:ascii="Times New Roman" w:eastAsia="Calibri" w:hAnsi="Times New Roman" w:cs="Times New Roman"/>
          <w:lang w:eastAsia="en-US"/>
        </w:rPr>
        <w:t xml:space="preserve"> </w:t>
      </w:r>
      <w:r w:rsidRPr="00991DA8">
        <w:rPr>
          <w:rFonts w:ascii="Times New Roman" w:hAnsi="Times New Roman" w:cs="Times New Roman"/>
        </w:rPr>
        <w:t>online training program 7 Figures Traders (http://7figurestraders.com/index.php)</w:t>
      </w:r>
      <w:r w:rsidRPr="00991DA8">
        <w:rPr>
          <w:rFonts w:ascii="Times New Roman" w:eastAsia="Calibri" w:hAnsi="Times New Roman" w:cs="Times New Roman"/>
          <w:lang w:eastAsia="en-US"/>
        </w:rPr>
        <w:t xml:space="preserve"> to teach people to trade (stock, options, futures contracts). </w:t>
      </w:r>
      <w:r w:rsidRPr="00991DA8">
        <w:rPr>
          <w:rFonts w:ascii="Times New Roman" w:hAnsi="Times New Roman" w:cs="Times New Roman"/>
          <w:shd w:val="clear" w:color="auto" w:fill="FFFFFF"/>
        </w:rPr>
        <w:t>Work and strategize with others on cross-functional</w:t>
      </w:r>
      <w:r w:rsidRPr="00991DA8">
        <w:rPr>
          <w:rFonts w:ascii="Times New Roman" w:eastAsia="Calibri" w:hAnsi="Times New Roman" w:cs="Times New Roman"/>
          <w:lang w:eastAsia="en-US"/>
        </w:rPr>
        <w:t xml:space="preserve"> teams and stakeholders to design the web application and organization’s structure. Design the application prototype, content, communication methods, process of implementation, and risk management strategies. Using previous data to predict the next coming trade, monitor market volatility, and create the trading plans for the coming weeks.</w:t>
      </w:r>
    </w:p>
    <w:p w14:paraId="4F3345E1" w14:textId="77777777" w:rsidR="00B940B6" w:rsidRPr="00991DA8" w:rsidRDefault="00B940B6" w:rsidP="00B940B6">
      <w:pPr>
        <w:shd w:val="clear" w:color="auto" w:fill="FFFFFF"/>
        <w:tabs>
          <w:tab w:val="left" w:pos="2160"/>
          <w:tab w:val="left" w:pos="6480"/>
        </w:tabs>
        <w:jc w:val="both"/>
        <w:rPr>
          <w:rFonts w:ascii="Times New Roman" w:eastAsia="Times New Roman" w:hAnsi="Times New Roman"/>
          <w:color w:val="000000" w:themeColor="text1"/>
          <w:sz w:val="22"/>
        </w:rPr>
      </w:pPr>
      <w:r w:rsidRPr="00991DA8">
        <w:rPr>
          <w:rFonts w:ascii="Times New Roman" w:eastAsia="Times New Roman" w:hAnsi="Times New Roman"/>
          <w:b/>
          <w:bCs/>
          <w:color w:val="000000" w:themeColor="text1"/>
          <w:sz w:val="22"/>
        </w:rPr>
        <w:t>Co-founder &amp; Business Analyst:</w:t>
      </w:r>
      <w:r w:rsidRPr="00991DA8">
        <w:rPr>
          <w:rFonts w:ascii="Times New Roman" w:eastAsia="Times New Roman" w:hAnsi="Times New Roman"/>
          <w:b/>
          <w:bCs/>
          <w:i/>
          <w:iCs/>
          <w:color w:val="000000" w:themeColor="text1"/>
          <w:sz w:val="22"/>
        </w:rPr>
        <w:t xml:space="preserve"> </w:t>
      </w:r>
      <w:r w:rsidRPr="00991DA8">
        <w:rPr>
          <w:rFonts w:ascii="Times New Roman" w:eastAsia="Times New Roman" w:hAnsi="Times New Roman"/>
          <w:color w:val="000000" w:themeColor="text1"/>
          <w:sz w:val="22"/>
        </w:rPr>
        <w:t>Luxe Nails &amp; Spa L.L.C </w:t>
      </w:r>
      <w:r w:rsidRPr="00991DA8">
        <w:rPr>
          <w:rFonts w:ascii="Times New Roman" w:eastAsia="Times New Roman" w:hAnsi="Times New Roman"/>
          <w:color w:val="000000" w:themeColor="text1"/>
          <w:sz w:val="22"/>
        </w:rPr>
        <w:tab/>
      </w:r>
      <w:r w:rsidRPr="00991DA8">
        <w:rPr>
          <w:rFonts w:ascii="Times New Roman" w:eastAsia="Times New Roman" w:hAnsi="Times New Roman"/>
          <w:b/>
          <w:bCs/>
          <w:color w:val="000000" w:themeColor="text1"/>
          <w:sz w:val="22"/>
        </w:rPr>
        <w:tab/>
      </w:r>
      <w:r w:rsidRPr="00991DA8">
        <w:rPr>
          <w:rFonts w:ascii="Times New Roman" w:eastAsia="Times New Roman" w:hAnsi="Times New Roman"/>
          <w:b/>
          <w:bCs/>
          <w:color w:val="000000" w:themeColor="text1"/>
          <w:sz w:val="22"/>
        </w:rPr>
        <w:tab/>
        <w:t>(</w:t>
      </w:r>
      <w:r w:rsidRPr="00991DA8">
        <w:rPr>
          <w:rFonts w:ascii="Times New Roman" w:eastAsia="Times New Roman" w:hAnsi="Times New Roman"/>
          <w:color w:val="000000" w:themeColor="text1"/>
          <w:sz w:val="22"/>
        </w:rPr>
        <w:t>12/15/2018 – 06/10/2021)</w:t>
      </w:r>
    </w:p>
    <w:p w14:paraId="7D0C9C0E" w14:textId="77777777" w:rsidR="00B940B6" w:rsidRPr="00991DA8" w:rsidRDefault="00B940B6" w:rsidP="00B940B6">
      <w:pPr>
        <w:pStyle w:val="ListParagraph"/>
        <w:numPr>
          <w:ilvl w:val="0"/>
          <w:numId w:val="21"/>
        </w:numPr>
        <w:shd w:val="clear" w:color="auto" w:fill="FFFFFF"/>
        <w:tabs>
          <w:tab w:val="left" w:pos="2160"/>
          <w:tab w:val="left" w:pos="6480"/>
        </w:tabs>
        <w:spacing w:line="240" w:lineRule="auto"/>
        <w:jc w:val="both"/>
        <w:rPr>
          <w:rFonts w:ascii="Times New Roman" w:eastAsia="Calibri" w:hAnsi="Times New Roman" w:cs="Times New Roman"/>
          <w:lang w:eastAsia="en-US"/>
        </w:rPr>
      </w:pPr>
      <w:r w:rsidRPr="00991DA8">
        <w:rPr>
          <w:rFonts w:ascii="Times New Roman" w:hAnsi="Times New Roman" w:cs="Times New Roman"/>
        </w:rPr>
        <w:t xml:space="preserve">Lead cross-functional decision-making &amp; implementation </w:t>
      </w:r>
      <w:r w:rsidRPr="00991DA8">
        <w:rPr>
          <w:rFonts w:ascii="Times New Roman" w:eastAsia="Calibri" w:hAnsi="Times New Roman" w:cs="Times New Roman"/>
          <w:lang w:eastAsia="en-US"/>
        </w:rPr>
        <w:t>to define</w:t>
      </w:r>
      <w:r w:rsidRPr="00991DA8">
        <w:rPr>
          <w:rFonts w:ascii="Times New Roman" w:hAnsi="Times New Roman" w:cs="Times New Roman"/>
          <w:shd w:val="clear" w:color="auto" w:fill="FFFFFF"/>
        </w:rPr>
        <w:t xml:space="preserve"> </w:t>
      </w:r>
      <w:r w:rsidRPr="00991DA8">
        <w:rPr>
          <w:rFonts w:ascii="Times New Roman" w:eastAsia="Calibri" w:hAnsi="Times New Roman" w:cs="Times New Roman"/>
          <w:lang w:eastAsia="en-US"/>
        </w:rPr>
        <w:t xml:space="preserve">infrastructure plan, business support systems, and operation plan. </w:t>
      </w:r>
      <w:r w:rsidRPr="00991DA8">
        <w:rPr>
          <w:rFonts w:ascii="Times New Roman" w:hAnsi="Times New Roman" w:cs="Times New Roman"/>
        </w:rPr>
        <w:t xml:space="preserve">Provided advice and instruction on work methods, practices, and procedures to improve profits (through marketing, social media management, and staff training). </w:t>
      </w:r>
      <w:r w:rsidRPr="00991DA8">
        <w:rPr>
          <w:rFonts w:ascii="Times New Roman" w:eastAsia="Calibri" w:hAnsi="Times New Roman" w:cs="Times New Roman"/>
        </w:rPr>
        <w:t xml:space="preserve">Financial monitoring, budget management, internal management, and customer services. </w:t>
      </w:r>
      <w:r w:rsidRPr="00991DA8">
        <w:rPr>
          <w:rFonts w:ascii="Times New Roman" w:hAnsi="Times New Roman" w:cs="Times New Roman"/>
        </w:rPr>
        <w:t>The result shows an increase in the sales records by 250% (second year) compared to the first fiscal year</w:t>
      </w:r>
    </w:p>
    <w:p w14:paraId="67CBC4B0" w14:textId="61772601" w:rsidR="00B940B6" w:rsidRPr="00991DA8" w:rsidRDefault="00B940B6" w:rsidP="00B940B6">
      <w:pPr>
        <w:shd w:val="clear" w:color="auto" w:fill="FFFFFF"/>
        <w:spacing w:before="0"/>
        <w:rPr>
          <w:rFonts w:ascii="Times New Roman" w:eastAsia="Times New Roman" w:hAnsi="Times New Roman"/>
          <w:color w:val="000000" w:themeColor="text1"/>
          <w:sz w:val="22"/>
        </w:rPr>
      </w:pPr>
      <w:r w:rsidRPr="00991DA8">
        <w:rPr>
          <w:rFonts w:ascii="Times New Roman" w:eastAsia="Times New Roman" w:hAnsi="Times New Roman"/>
          <w:b/>
          <w:bCs/>
          <w:color w:val="000000" w:themeColor="text1"/>
          <w:sz w:val="22"/>
        </w:rPr>
        <w:t>Logistic Specialist &amp; Watercraft Engineer</w:t>
      </w:r>
      <w:r w:rsidRPr="00991DA8">
        <w:rPr>
          <w:rFonts w:ascii="Times New Roman" w:eastAsia="Times New Roman" w:hAnsi="Times New Roman"/>
          <w:color w:val="000000" w:themeColor="text1"/>
          <w:sz w:val="22"/>
        </w:rPr>
        <w:t>: US Army • Fort Eustis, VA </w:t>
      </w:r>
      <w:r w:rsidRPr="00991DA8">
        <w:rPr>
          <w:rFonts w:ascii="Times New Roman" w:eastAsia="Times New Roman" w:hAnsi="Times New Roman"/>
          <w:b/>
          <w:bCs/>
          <w:color w:val="000000" w:themeColor="text1"/>
          <w:sz w:val="22"/>
        </w:rPr>
        <w:tab/>
      </w:r>
      <w:r w:rsidRPr="00991DA8">
        <w:rPr>
          <w:rFonts w:ascii="Times New Roman" w:eastAsia="Times New Roman" w:hAnsi="Times New Roman"/>
          <w:b/>
          <w:bCs/>
          <w:color w:val="000000" w:themeColor="text1"/>
          <w:sz w:val="22"/>
        </w:rPr>
        <w:tab/>
        <w:t>(</w:t>
      </w:r>
      <w:r w:rsidRPr="00991DA8">
        <w:rPr>
          <w:rFonts w:ascii="Times New Roman" w:eastAsia="Times New Roman" w:hAnsi="Times New Roman"/>
          <w:color w:val="000000" w:themeColor="text1"/>
          <w:sz w:val="22"/>
        </w:rPr>
        <w:t>11/24/2015– 11/21/2017)</w:t>
      </w:r>
    </w:p>
    <w:p w14:paraId="0F457AAB" w14:textId="74C5A594" w:rsidR="00B940B6" w:rsidRPr="00991DA8" w:rsidRDefault="00B940B6" w:rsidP="00B940B6">
      <w:pPr>
        <w:numPr>
          <w:ilvl w:val="0"/>
          <w:numId w:val="17"/>
        </w:numPr>
        <w:shd w:val="clear" w:color="auto" w:fill="FFFFFF"/>
        <w:tabs>
          <w:tab w:val="left" w:pos="6480"/>
        </w:tabs>
        <w:spacing w:before="0"/>
        <w:jc w:val="both"/>
        <w:rPr>
          <w:rFonts w:ascii="Times New Roman" w:eastAsia="Times New Roman" w:hAnsi="Times New Roman"/>
          <w:color w:val="000000" w:themeColor="text1"/>
          <w:sz w:val="22"/>
        </w:rPr>
      </w:pPr>
      <w:r w:rsidRPr="00991DA8">
        <w:rPr>
          <w:rFonts w:ascii="Times New Roman" w:eastAsia="Times New Roman" w:hAnsi="Times New Roman"/>
          <w:color w:val="000000" w:themeColor="text1"/>
          <w:sz w:val="22"/>
        </w:rPr>
        <w:t xml:space="preserve">Developing an inventory record and tracking database that ensures VSO warehouse equipment and inventory are 100% accountable. This database was evaluated to benefit my company in years (Army Achievement Medals &amp; </w:t>
      </w:r>
      <w:r w:rsidR="00B65C2D">
        <w:rPr>
          <w:rFonts w:ascii="Times New Roman" w:eastAsia="Times New Roman" w:hAnsi="Times New Roman"/>
          <w:color w:val="000000" w:themeColor="text1"/>
          <w:sz w:val="22"/>
        </w:rPr>
        <w:t>Commander’s R</w:t>
      </w:r>
      <w:r w:rsidRPr="00991DA8">
        <w:rPr>
          <w:rFonts w:ascii="Times New Roman" w:eastAsia="Times New Roman" w:hAnsi="Times New Roman"/>
          <w:color w:val="000000" w:themeColor="text1"/>
          <w:sz w:val="22"/>
        </w:rPr>
        <w:t xml:space="preserve">ecommendation </w:t>
      </w:r>
      <w:r w:rsidR="00B65C2D">
        <w:rPr>
          <w:rFonts w:ascii="Times New Roman" w:eastAsia="Times New Roman" w:hAnsi="Times New Roman"/>
          <w:color w:val="000000" w:themeColor="text1"/>
          <w:sz w:val="22"/>
        </w:rPr>
        <w:t>L</w:t>
      </w:r>
      <w:r w:rsidRPr="00991DA8">
        <w:rPr>
          <w:rFonts w:ascii="Times New Roman" w:eastAsia="Times New Roman" w:hAnsi="Times New Roman"/>
          <w:color w:val="000000" w:themeColor="text1"/>
          <w:sz w:val="22"/>
        </w:rPr>
        <w:t>etters). Maintaining inventory records of the Vessel Support Office. Preparing work schedules, and routine reports to the higher headquarters</w:t>
      </w:r>
      <w:r w:rsidR="00B65C2D">
        <w:rPr>
          <w:rFonts w:ascii="Times New Roman" w:eastAsia="Times New Roman" w:hAnsi="Times New Roman"/>
          <w:color w:val="000000" w:themeColor="text1"/>
          <w:sz w:val="22"/>
        </w:rPr>
        <w:t xml:space="preserve">. </w:t>
      </w:r>
      <w:r w:rsidR="00B65C2D">
        <w:rPr>
          <w:rFonts w:ascii="Times New Roman" w:hAnsi="Times New Roman"/>
          <w:color w:val="111111"/>
          <w:shd w:val="clear" w:color="auto" w:fill="FFFFFF"/>
        </w:rPr>
        <w:t>I</w:t>
      </w:r>
      <w:r w:rsidR="00B65C2D" w:rsidRPr="00991DA8">
        <w:rPr>
          <w:rFonts w:ascii="Times New Roman" w:hAnsi="Times New Roman"/>
          <w:color w:val="111111"/>
          <w:shd w:val="clear" w:color="auto" w:fill="FFFFFF"/>
        </w:rPr>
        <w:t>nventory planning and supply chain management</w:t>
      </w:r>
      <w:r w:rsidR="00BF6D1E">
        <w:rPr>
          <w:rFonts w:ascii="Times New Roman" w:hAnsi="Times New Roman"/>
          <w:color w:val="111111"/>
          <w:shd w:val="clear" w:color="auto" w:fill="FFFFFF"/>
        </w:rPr>
        <w:t>.</w:t>
      </w:r>
    </w:p>
    <w:p w14:paraId="777FA6B8" w14:textId="06360554" w:rsidR="00B940B6" w:rsidRPr="00991DA8" w:rsidRDefault="00B940B6" w:rsidP="00B940B6">
      <w:pPr>
        <w:shd w:val="clear" w:color="auto" w:fill="FFFFFF"/>
        <w:tabs>
          <w:tab w:val="left" w:pos="6480"/>
        </w:tabs>
        <w:spacing w:before="0"/>
        <w:jc w:val="both"/>
        <w:rPr>
          <w:rFonts w:ascii="Times New Roman" w:hAnsi="Times New Roman"/>
          <w:color w:val="000000" w:themeColor="text1"/>
          <w:sz w:val="22"/>
        </w:rPr>
      </w:pPr>
      <w:r w:rsidRPr="00991DA8">
        <w:rPr>
          <w:rFonts w:ascii="Times New Roman" w:eastAsia="Times New Roman" w:hAnsi="Times New Roman"/>
          <w:b/>
          <w:bCs/>
          <w:color w:val="000000" w:themeColor="text1"/>
          <w:sz w:val="22"/>
        </w:rPr>
        <w:t xml:space="preserve">Teaching Assistant: </w:t>
      </w:r>
      <w:r w:rsidRPr="00991DA8">
        <w:rPr>
          <w:rFonts w:ascii="Times New Roman" w:hAnsi="Times New Roman"/>
          <w:color w:val="000000" w:themeColor="text1"/>
          <w:sz w:val="22"/>
        </w:rPr>
        <w:t>De Anza College• Cupertino, CA</w:t>
      </w:r>
      <w:r w:rsidRPr="00991DA8">
        <w:rPr>
          <w:rFonts w:ascii="Times New Roman" w:eastAsia="Times New Roman" w:hAnsi="Times New Roman"/>
          <w:b/>
          <w:bCs/>
          <w:color w:val="000000" w:themeColor="text1"/>
          <w:sz w:val="22"/>
        </w:rPr>
        <w:tab/>
      </w:r>
      <w:r w:rsidRPr="00991DA8">
        <w:rPr>
          <w:rFonts w:ascii="Times New Roman" w:hAnsi="Times New Roman"/>
          <w:color w:val="000000" w:themeColor="text1"/>
          <w:sz w:val="22"/>
        </w:rPr>
        <w:t xml:space="preserve"> </w:t>
      </w:r>
      <w:r w:rsidRPr="00991DA8">
        <w:rPr>
          <w:rFonts w:ascii="Times New Roman" w:hAnsi="Times New Roman"/>
          <w:color w:val="000000" w:themeColor="text1"/>
          <w:sz w:val="22"/>
        </w:rPr>
        <w:tab/>
      </w:r>
      <w:r w:rsidRPr="00991DA8">
        <w:rPr>
          <w:rFonts w:ascii="Times New Roman" w:hAnsi="Times New Roman"/>
          <w:color w:val="000000" w:themeColor="text1"/>
          <w:sz w:val="22"/>
        </w:rPr>
        <w:tab/>
        <w:t xml:space="preserve">(01/01/2014 – 07/01/2014) </w:t>
      </w:r>
    </w:p>
    <w:p w14:paraId="772BCE50" w14:textId="77777777" w:rsidR="00B940B6" w:rsidRPr="00991DA8" w:rsidRDefault="00B940B6" w:rsidP="00B940B6">
      <w:pPr>
        <w:numPr>
          <w:ilvl w:val="0"/>
          <w:numId w:val="17"/>
        </w:numPr>
        <w:shd w:val="clear" w:color="auto" w:fill="FFFFFF"/>
        <w:tabs>
          <w:tab w:val="left" w:pos="6480"/>
        </w:tabs>
        <w:spacing w:before="0"/>
        <w:jc w:val="both"/>
        <w:rPr>
          <w:rFonts w:ascii="Times New Roman" w:eastAsia="Times New Roman" w:hAnsi="Times New Roman"/>
          <w:color w:val="000000" w:themeColor="text1"/>
          <w:sz w:val="22"/>
        </w:rPr>
      </w:pPr>
      <w:r w:rsidRPr="00991DA8">
        <w:rPr>
          <w:rFonts w:ascii="Times New Roman" w:eastAsia="Times New Roman" w:hAnsi="Times New Roman"/>
          <w:color w:val="000000" w:themeColor="text1"/>
          <w:sz w:val="22"/>
        </w:rPr>
        <w:t>Worked directly under the CIS Lab Manager toward any coding issues that students may submit. Guided students' projects to ensure they meet their instructor's requirements</w:t>
      </w:r>
    </w:p>
    <w:p w14:paraId="6696BB70" w14:textId="4369D21B" w:rsidR="00B940B6" w:rsidRPr="00991DA8" w:rsidRDefault="00B940B6" w:rsidP="00B940B6">
      <w:pPr>
        <w:shd w:val="clear" w:color="auto" w:fill="FFFFFF"/>
        <w:tabs>
          <w:tab w:val="left" w:pos="6480"/>
        </w:tabs>
        <w:spacing w:before="0"/>
        <w:jc w:val="both"/>
        <w:rPr>
          <w:rFonts w:ascii="Times New Roman" w:hAnsi="Times New Roman"/>
          <w:color w:val="000000" w:themeColor="text1"/>
          <w:sz w:val="22"/>
        </w:rPr>
      </w:pPr>
      <w:r w:rsidRPr="00991DA8">
        <w:rPr>
          <w:rFonts w:ascii="Times New Roman" w:eastAsia="Times New Roman" w:hAnsi="Times New Roman"/>
          <w:b/>
          <w:bCs/>
          <w:color w:val="000000" w:themeColor="text1"/>
          <w:sz w:val="22"/>
        </w:rPr>
        <w:t xml:space="preserve">Information Technology Support Specialist: </w:t>
      </w:r>
      <w:r w:rsidRPr="00991DA8">
        <w:rPr>
          <w:rFonts w:ascii="Times New Roman" w:hAnsi="Times New Roman"/>
          <w:color w:val="000000" w:themeColor="text1"/>
          <w:sz w:val="22"/>
        </w:rPr>
        <w:t>Vietnam</w:t>
      </w:r>
      <w:r w:rsidRPr="00991DA8">
        <w:rPr>
          <w:rFonts w:ascii="Times New Roman" w:eastAsia="Times New Roman" w:hAnsi="Times New Roman"/>
          <w:b/>
          <w:bCs/>
          <w:color w:val="000000" w:themeColor="text1"/>
          <w:sz w:val="22"/>
        </w:rPr>
        <w:tab/>
      </w:r>
      <w:r w:rsidRPr="00991DA8">
        <w:rPr>
          <w:rFonts w:ascii="Times New Roman" w:hAnsi="Times New Roman"/>
          <w:color w:val="000000" w:themeColor="text1"/>
          <w:sz w:val="22"/>
        </w:rPr>
        <w:t xml:space="preserve"> </w:t>
      </w:r>
      <w:r w:rsidRPr="00991DA8">
        <w:rPr>
          <w:rFonts w:ascii="Times New Roman" w:hAnsi="Times New Roman"/>
          <w:color w:val="000000" w:themeColor="text1"/>
          <w:sz w:val="22"/>
        </w:rPr>
        <w:tab/>
      </w:r>
      <w:r w:rsidRPr="00991DA8">
        <w:rPr>
          <w:rFonts w:ascii="Times New Roman" w:hAnsi="Times New Roman"/>
          <w:color w:val="000000" w:themeColor="text1"/>
          <w:sz w:val="22"/>
        </w:rPr>
        <w:tab/>
        <w:t xml:space="preserve">(01/01/2009 – 03/01/2011) </w:t>
      </w:r>
    </w:p>
    <w:p w14:paraId="4277EE13" w14:textId="430E7951" w:rsidR="00B940B6" w:rsidRPr="00991DA8" w:rsidRDefault="00B940B6" w:rsidP="00B940B6">
      <w:pPr>
        <w:numPr>
          <w:ilvl w:val="0"/>
          <w:numId w:val="17"/>
        </w:numPr>
        <w:shd w:val="clear" w:color="auto" w:fill="FFFFFF"/>
        <w:tabs>
          <w:tab w:val="left" w:pos="6480"/>
        </w:tabs>
        <w:spacing w:before="0"/>
        <w:jc w:val="both"/>
        <w:rPr>
          <w:rFonts w:ascii="Times New Roman" w:eastAsia="Times New Roman" w:hAnsi="Times New Roman"/>
          <w:color w:val="000000" w:themeColor="text1"/>
          <w:sz w:val="22"/>
        </w:rPr>
      </w:pPr>
      <w:r w:rsidRPr="00991DA8">
        <w:rPr>
          <w:rFonts w:ascii="Times New Roman" w:eastAsia="Times New Roman" w:hAnsi="Times New Roman"/>
          <w:color w:val="000000" w:themeColor="text1"/>
          <w:sz w:val="22"/>
        </w:rPr>
        <w:t>Provided base-level IT support to clients. Identified, developed, installed, and monitored clients’ systems to ensure their efficiency. Conducted research to address customers’ concerns that reduced the loss of unsatisfied customers by 15% in my first fiscal year</w:t>
      </w:r>
    </w:p>
    <w:sectPr w:rsidR="00B940B6" w:rsidRPr="00991DA8" w:rsidSect="00B4013D">
      <w:headerReference w:type="default" r:id="rId14"/>
      <w:pgSz w:w="12240" w:h="15840" w:code="1"/>
      <w:pgMar w:top="720" w:right="720" w:bottom="720" w:left="720" w:header="547" w:footer="173"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00356D" w14:textId="77777777" w:rsidR="007E4DD8" w:rsidRDefault="007E4DD8" w:rsidP="00B4013D">
      <w:pPr>
        <w:spacing w:before="0"/>
      </w:pPr>
      <w:r>
        <w:separator/>
      </w:r>
    </w:p>
  </w:endnote>
  <w:endnote w:type="continuationSeparator" w:id="0">
    <w:p w14:paraId="2911C589" w14:textId="77777777" w:rsidR="007E4DD8" w:rsidRDefault="007E4DD8" w:rsidP="00B4013D">
      <w:pPr>
        <w:spacing w:before="0"/>
      </w:pPr>
      <w:r>
        <w:continuationSeparator/>
      </w:r>
    </w:p>
  </w:endnote>
  <w:endnote w:type="continuationNotice" w:id="1">
    <w:p w14:paraId="41740ED6" w14:textId="77777777" w:rsidR="007E4DD8" w:rsidRDefault="007E4DD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A526D" w14:textId="77777777" w:rsidR="007E4DD8" w:rsidRDefault="007E4DD8" w:rsidP="00B4013D">
      <w:pPr>
        <w:spacing w:before="0"/>
      </w:pPr>
      <w:r>
        <w:separator/>
      </w:r>
    </w:p>
  </w:footnote>
  <w:footnote w:type="continuationSeparator" w:id="0">
    <w:p w14:paraId="6B98C59E" w14:textId="77777777" w:rsidR="007E4DD8" w:rsidRDefault="007E4DD8" w:rsidP="00B4013D">
      <w:pPr>
        <w:spacing w:before="0"/>
      </w:pPr>
      <w:r>
        <w:continuationSeparator/>
      </w:r>
    </w:p>
  </w:footnote>
  <w:footnote w:type="continuationNotice" w:id="1">
    <w:p w14:paraId="2674BA9F" w14:textId="77777777" w:rsidR="007E4DD8" w:rsidRDefault="007E4DD8">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2C22E" w14:textId="15FAACB9" w:rsidR="00F317B3" w:rsidRPr="0022036D" w:rsidRDefault="007E6431" w:rsidP="00F317B3">
    <w:pPr>
      <w:tabs>
        <w:tab w:val="right" w:pos="10800"/>
      </w:tabs>
      <w:spacing w:before="80"/>
      <w:rPr>
        <w:rFonts w:cstheme="minorHAnsi"/>
        <w:i/>
        <w:szCs w:val="21"/>
      </w:rPr>
    </w:pPr>
    <w:r>
      <w:rPr>
        <w:rFonts w:asciiTheme="majorHAnsi" w:hAnsiTheme="majorHAnsi" w:cs="Tahoma"/>
        <w:b/>
        <w:iCs/>
        <w:color w:val="000000"/>
        <w:sz w:val="36"/>
        <w:szCs w:val="36"/>
      </w:rPr>
      <w:t>Truc</w:t>
    </w:r>
    <w:r w:rsidRPr="00DE440F">
      <w:rPr>
        <w:rFonts w:asciiTheme="majorHAnsi" w:hAnsiTheme="majorHAnsi" w:cs="Tahoma"/>
        <w:b/>
        <w:iCs/>
        <w:color w:val="000000"/>
        <w:sz w:val="36"/>
        <w:szCs w:val="36"/>
      </w:rPr>
      <w:t xml:space="preserve"> </w:t>
    </w:r>
    <w:r>
      <w:rPr>
        <w:rFonts w:asciiTheme="majorHAnsi" w:hAnsiTheme="majorHAnsi" w:cs="Tahoma"/>
        <w:b/>
        <w:iCs/>
        <w:color w:val="000000"/>
        <w:sz w:val="36"/>
        <w:szCs w:val="36"/>
      </w:rPr>
      <w:t>L. Huynh</w:t>
    </w:r>
    <w:r w:rsidR="00094ADD" w:rsidRPr="0022036D">
      <w:rPr>
        <w:rFonts w:cstheme="minorHAnsi"/>
        <w:i/>
        <w:iCs/>
        <w:color w:val="000000"/>
        <w:szCs w:val="21"/>
      </w:rPr>
      <w:tab/>
    </w:r>
    <w:r w:rsidR="00094ADD">
      <w:rPr>
        <w:rFonts w:cstheme="minorHAnsi"/>
        <w:i/>
        <w:szCs w:val="21"/>
      </w:rPr>
      <w:t xml:space="preserve">Page </w:t>
    </w:r>
    <w:r w:rsidR="005A1995">
      <w:rPr>
        <w:rFonts w:cstheme="minorHAnsi"/>
        <w:i/>
        <w:szCs w:val="21"/>
      </w:rPr>
      <w:t>2</w:t>
    </w:r>
    <w:r w:rsidR="00094ADD">
      <w:rPr>
        <w:rFonts w:cstheme="minorHAnsi"/>
        <w:i/>
        <w:szCs w:val="21"/>
      </w:rPr>
      <w:t xml:space="preserve"> of </w:t>
    </w:r>
    <w:r w:rsidR="005A1995">
      <w:rPr>
        <w:rFonts w:cstheme="minorHAnsi"/>
        <w:i/>
        <w:szCs w:val="21"/>
      </w:rPr>
      <w:t>2</w:t>
    </w:r>
  </w:p>
  <w:p w14:paraId="48004A9C" w14:textId="77777777" w:rsidR="00F317B3" w:rsidRPr="00A33EC2" w:rsidRDefault="00F317B3" w:rsidP="00F317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83AFB"/>
    <w:multiLevelType w:val="hybridMultilevel"/>
    <w:tmpl w:val="2C288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32867"/>
    <w:multiLevelType w:val="hybridMultilevel"/>
    <w:tmpl w:val="47BEB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FF26CC"/>
    <w:multiLevelType w:val="multilevel"/>
    <w:tmpl w:val="20723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184FB8"/>
    <w:multiLevelType w:val="multilevel"/>
    <w:tmpl w:val="29809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E13DAB"/>
    <w:multiLevelType w:val="multilevel"/>
    <w:tmpl w:val="0FB4BB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D37725"/>
    <w:multiLevelType w:val="hybridMultilevel"/>
    <w:tmpl w:val="B05E93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192079"/>
    <w:multiLevelType w:val="hybridMultilevel"/>
    <w:tmpl w:val="A9ACB3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A21DCE"/>
    <w:multiLevelType w:val="hybridMultilevel"/>
    <w:tmpl w:val="9086E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FD45AA"/>
    <w:multiLevelType w:val="hybridMultilevel"/>
    <w:tmpl w:val="811692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8E5569B"/>
    <w:multiLevelType w:val="hybridMultilevel"/>
    <w:tmpl w:val="81E0E08E"/>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0" w15:restartNumberingAfterBreak="0">
    <w:nsid w:val="39D60330"/>
    <w:multiLevelType w:val="multilevel"/>
    <w:tmpl w:val="867E0FF0"/>
    <w:lvl w:ilvl="0">
      <w:start w:val="1"/>
      <w:numFmt w:val="bullet"/>
      <w:pStyle w:val="ListBullet"/>
      <w:lvlText w:val=""/>
      <w:lvlJc w:val="left"/>
      <w:pPr>
        <w:ind w:left="360" w:hanging="360"/>
      </w:pPr>
      <w:rPr>
        <w:rFonts w:ascii="Symbol" w:hAnsi="Symbol" w:hint="default"/>
        <w:color w:val="404040" w:themeColor="text1" w:themeTint="BF"/>
      </w:rPr>
    </w:lvl>
    <w:lvl w:ilvl="1">
      <w:start w:val="1"/>
      <w:numFmt w:val="bullet"/>
      <w:lvlText w:val=""/>
      <w:lvlJc w:val="left"/>
      <w:pPr>
        <w:ind w:left="720" w:hanging="360"/>
      </w:pPr>
      <w:rPr>
        <w:rFonts w:ascii="Symbol" w:hAnsi="Symbol" w:hint="default"/>
        <w:color w:val="404040" w:themeColor="text1" w:themeTint="BF"/>
      </w:rPr>
    </w:lvl>
    <w:lvl w:ilvl="2">
      <w:start w:val="1"/>
      <w:numFmt w:val="bullet"/>
      <w:lvlText w:val=""/>
      <w:lvlJc w:val="left"/>
      <w:pPr>
        <w:ind w:left="1080" w:hanging="360"/>
      </w:pPr>
      <w:rPr>
        <w:rFonts w:ascii="Symbol" w:hAnsi="Symbol" w:hint="default"/>
        <w:color w:val="404040" w:themeColor="text1" w:themeTint="BF"/>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1" w15:restartNumberingAfterBreak="0">
    <w:nsid w:val="4AB136C6"/>
    <w:multiLevelType w:val="multilevel"/>
    <w:tmpl w:val="FE220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A51A31"/>
    <w:multiLevelType w:val="hybridMultilevel"/>
    <w:tmpl w:val="8DBE5B0E"/>
    <w:lvl w:ilvl="0" w:tplc="6A14D73C">
      <w:start w:val="1"/>
      <w:numFmt w:val="bullet"/>
      <w:pStyle w:val="ProfessionalExperienceContributionList"/>
      <w:lvlText w:val=""/>
      <w:lvlJc w:val="left"/>
      <w:pPr>
        <w:ind w:left="1080" w:hanging="360"/>
      </w:pPr>
      <w:rPr>
        <w:rFonts w:ascii="Symbol" w:hAnsi="Symbol" w:hint="default"/>
      </w:rPr>
    </w:lvl>
    <w:lvl w:ilvl="1" w:tplc="CFE653CE" w:tentative="1">
      <w:start w:val="1"/>
      <w:numFmt w:val="bullet"/>
      <w:lvlText w:val="o"/>
      <w:lvlJc w:val="left"/>
      <w:pPr>
        <w:ind w:left="1800" w:hanging="360"/>
      </w:pPr>
      <w:rPr>
        <w:rFonts w:ascii="Courier New" w:hAnsi="Courier New" w:cs="Cambria" w:hint="default"/>
      </w:rPr>
    </w:lvl>
    <w:lvl w:ilvl="2" w:tplc="6CE4DB92" w:tentative="1">
      <w:start w:val="1"/>
      <w:numFmt w:val="bullet"/>
      <w:lvlText w:val=""/>
      <w:lvlJc w:val="left"/>
      <w:pPr>
        <w:ind w:left="2520" w:hanging="360"/>
      </w:pPr>
      <w:rPr>
        <w:rFonts w:ascii="Wingdings" w:hAnsi="Wingdings" w:hint="default"/>
      </w:rPr>
    </w:lvl>
    <w:lvl w:ilvl="3" w:tplc="189A28FC" w:tentative="1">
      <w:start w:val="1"/>
      <w:numFmt w:val="bullet"/>
      <w:lvlText w:val=""/>
      <w:lvlJc w:val="left"/>
      <w:pPr>
        <w:ind w:left="3240" w:hanging="360"/>
      </w:pPr>
      <w:rPr>
        <w:rFonts w:ascii="Symbol" w:hAnsi="Symbol" w:hint="default"/>
      </w:rPr>
    </w:lvl>
    <w:lvl w:ilvl="4" w:tplc="990E1BDA" w:tentative="1">
      <w:start w:val="1"/>
      <w:numFmt w:val="bullet"/>
      <w:lvlText w:val="o"/>
      <w:lvlJc w:val="left"/>
      <w:pPr>
        <w:ind w:left="3960" w:hanging="360"/>
      </w:pPr>
      <w:rPr>
        <w:rFonts w:ascii="Courier New" w:hAnsi="Courier New" w:cs="Cambria" w:hint="default"/>
      </w:rPr>
    </w:lvl>
    <w:lvl w:ilvl="5" w:tplc="F59E37E0" w:tentative="1">
      <w:start w:val="1"/>
      <w:numFmt w:val="bullet"/>
      <w:lvlText w:val=""/>
      <w:lvlJc w:val="left"/>
      <w:pPr>
        <w:ind w:left="4680" w:hanging="360"/>
      </w:pPr>
      <w:rPr>
        <w:rFonts w:ascii="Wingdings" w:hAnsi="Wingdings" w:hint="default"/>
      </w:rPr>
    </w:lvl>
    <w:lvl w:ilvl="6" w:tplc="DDC45EF8" w:tentative="1">
      <w:start w:val="1"/>
      <w:numFmt w:val="bullet"/>
      <w:lvlText w:val=""/>
      <w:lvlJc w:val="left"/>
      <w:pPr>
        <w:ind w:left="5400" w:hanging="360"/>
      </w:pPr>
      <w:rPr>
        <w:rFonts w:ascii="Symbol" w:hAnsi="Symbol" w:hint="default"/>
      </w:rPr>
    </w:lvl>
    <w:lvl w:ilvl="7" w:tplc="C4DA819E" w:tentative="1">
      <w:start w:val="1"/>
      <w:numFmt w:val="bullet"/>
      <w:lvlText w:val="o"/>
      <w:lvlJc w:val="left"/>
      <w:pPr>
        <w:ind w:left="6120" w:hanging="360"/>
      </w:pPr>
      <w:rPr>
        <w:rFonts w:ascii="Courier New" w:hAnsi="Courier New" w:cs="Cambria" w:hint="default"/>
      </w:rPr>
    </w:lvl>
    <w:lvl w:ilvl="8" w:tplc="1C124E64" w:tentative="1">
      <w:start w:val="1"/>
      <w:numFmt w:val="bullet"/>
      <w:lvlText w:val=""/>
      <w:lvlJc w:val="left"/>
      <w:pPr>
        <w:ind w:left="6840" w:hanging="360"/>
      </w:pPr>
      <w:rPr>
        <w:rFonts w:ascii="Wingdings" w:hAnsi="Wingdings" w:hint="default"/>
      </w:rPr>
    </w:lvl>
  </w:abstractNum>
  <w:abstractNum w:abstractNumId="13" w15:restartNumberingAfterBreak="0">
    <w:nsid w:val="53041235"/>
    <w:multiLevelType w:val="multilevel"/>
    <w:tmpl w:val="541081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49A67C9"/>
    <w:multiLevelType w:val="hybridMultilevel"/>
    <w:tmpl w:val="A8042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814DDC"/>
    <w:multiLevelType w:val="hybridMultilevel"/>
    <w:tmpl w:val="A9F803B2"/>
    <w:lvl w:ilvl="0" w:tplc="0C78BE2A">
      <w:start w:val="1"/>
      <w:numFmt w:val="bullet"/>
      <w:pStyle w:val="CoreCompetenciesItem"/>
      <w:lvlText w:val=""/>
      <w:lvlJc w:val="left"/>
      <w:pPr>
        <w:ind w:left="432" w:hanging="288"/>
      </w:pPr>
      <w:rPr>
        <w:rFonts w:ascii="Wingdings" w:hAnsi="Wingdings" w:hint="default"/>
        <w:color w:val="auto"/>
      </w:rPr>
    </w:lvl>
    <w:lvl w:ilvl="1" w:tplc="D87CD024" w:tentative="1">
      <w:start w:val="1"/>
      <w:numFmt w:val="bullet"/>
      <w:lvlText w:val="o"/>
      <w:lvlJc w:val="left"/>
      <w:pPr>
        <w:ind w:left="1602" w:hanging="360"/>
      </w:pPr>
      <w:rPr>
        <w:rFonts w:ascii="Courier New" w:hAnsi="Courier New" w:cs="Cambria" w:hint="default"/>
      </w:rPr>
    </w:lvl>
    <w:lvl w:ilvl="2" w:tplc="7480C60A" w:tentative="1">
      <w:start w:val="1"/>
      <w:numFmt w:val="bullet"/>
      <w:lvlText w:val=""/>
      <w:lvlJc w:val="left"/>
      <w:pPr>
        <w:ind w:left="2322" w:hanging="360"/>
      </w:pPr>
      <w:rPr>
        <w:rFonts w:ascii="Wingdings" w:hAnsi="Wingdings" w:hint="default"/>
      </w:rPr>
    </w:lvl>
    <w:lvl w:ilvl="3" w:tplc="2B1C5154" w:tentative="1">
      <w:start w:val="1"/>
      <w:numFmt w:val="bullet"/>
      <w:lvlText w:val=""/>
      <w:lvlJc w:val="left"/>
      <w:pPr>
        <w:ind w:left="3042" w:hanging="360"/>
      </w:pPr>
      <w:rPr>
        <w:rFonts w:ascii="Symbol" w:hAnsi="Symbol" w:hint="default"/>
      </w:rPr>
    </w:lvl>
    <w:lvl w:ilvl="4" w:tplc="6B7C02DE" w:tentative="1">
      <w:start w:val="1"/>
      <w:numFmt w:val="bullet"/>
      <w:lvlText w:val="o"/>
      <w:lvlJc w:val="left"/>
      <w:pPr>
        <w:ind w:left="3762" w:hanging="360"/>
      </w:pPr>
      <w:rPr>
        <w:rFonts w:ascii="Courier New" w:hAnsi="Courier New" w:cs="Cambria" w:hint="default"/>
      </w:rPr>
    </w:lvl>
    <w:lvl w:ilvl="5" w:tplc="3B92E0C8" w:tentative="1">
      <w:start w:val="1"/>
      <w:numFmt w:val="bullet"/>
      <w:lvlText w:val=""/>
      <w:lvlJc w:val="left"/>
      <w:pPr>
        <w:ind w:left="4482" w:hanging="360"/>
      </w:pPr>
      <w:rPr>
        <w:rFonts w:ascii="Wingdings" w:hAnsi="Wingdings" w:hint="default"/>
      </w:rPr>
    </w:lvl>
    <w:lvl w:ilvl="6" w:tplc="DDC21870" w:tentative="1">
      <w:start w:val="1"/>
      <w:numFmt w:val="bullet"/>
      <w:lvlText w:val=""/>
      <w:lvlJc w:val="left"/>
      <w:pPr>
        <w:ind w:left="5202" w:hanging="360"/>
      </w:pPr>
      <w:rPr>
        <w:rFonts w:ascii="Symbol" w:hAnsi="Symbol" w:hint="default"/>
      </w:rPr>
    </w:lvl>
    <w:lvl w:ilvl="7" w:tplc="E6EA4076" w:tentative="1">
      <w:start w:val="1"/>
      <w:numFmt w:val="bullet"/>
      <w:lvlText w:val="o"/>
      <w:lvlJc w:val="left"/>
      <w:pPr>
        <w:ind w:left="5922" w:hanging="360"/>
      </w:pPr>
      <w:rPr>
        <w:rFonts w:ascii="Courier New" w:hAnsi="Courier New" w:cs="Cambria" w:hint="default"/>
      </w:rPr>
    </w:lvl>
    <w:lvl w:ilvl="8" w:tplc="50729D64" w:tentative="1">
      <w:start w:val="1"/>
      <w:numFmt w:val="bullet"/>
      <w:lvlText w:val=""/>
      <w:lvlJc w:val="left"/>
      <w:pPr>
        <w:ind w:left="6642" w:hanging="360"/>
      </w:pPr>
      <w:rPr>
        <w:rFonts w:ascii="Wingdings" w:hAnsi="Wingdings" w:hint="default"/>
      </w:rPr>
    </w:lvl>
  </w:abstractNum>
  <w:abstractNum w:abstractNumId="16" w15:restartNumberingAfterBreak="0">
    <w:nsid w:val="6664677A"/>
    <w:multiLevelType w:val="hybridMultilevel"/>
    <w:tmpl w:val="219E2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AC7023"/>
    <w:multiLevelType w:val="hybridMultilevel"/>
    <w:tmpl w:val="87728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121DE8"/>
    <w:multiLevelType w:val="hybridMultilevel"/>
    <w:tmpl w:val="4FF830A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E31989"/>
    <w:multiLevelType w:val="multilevel"/>
    <w:tmpl w:val="9B602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8227CC"/>
    <w:multiLevelType w:val="hybridMultilevel"/>
    <w:tmpl w:val="E4E237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7C674A98"/>
    <w:multiLevelType w:val="multilevel"/>
    <w:tmpl w:val="FF5C29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6660036">
    <w:abstractNumId w:val="12"/>
  </w:num>
  <w:num w:numId="2" w16cid:durableId="1366515617">
    <w:abstractNumId w:val="15"/>
  </w:num>
  <w:num w:numId="3" w16cid:durableId="1869180634">
    <w:abstractNumId w:val="18"/>
  </w:num>
  <w:num w:numId="4" w16cid:durableId="143276737">
    <w:abstractNumId w:val="16"/>
  </w:num>
  <w:num w:numId="5" w16cid:durableId="990451314">
    <w:abstractNumId w:val="5"/>
  </w:num>
  <w:num w:numId="6" w16cid:durableId="744689716">
    <w:abstractNumId w:val="6"/>
  </w:num>
  <w:num w:numId="7" w16cid:durableId="1043292430">
    <w:abstractNumId w:val="10"/>
  </w:num>
  <w:num w:numId="8" w16cid:durableId="1021469190">
    <w:abstractNumId w:val="20"/>
  </w:num>
  <w:num w:numId="9" w16cid:durableId="265190854">
    <w:abstractNumId w:val="8"/>
  </w:num>
  <w:num w:numId="10" w16cid:durableId="201093215">
    <w:abstractNumId w:val="14"/>
  </w:num>
  <w:num w:numId="11" w16cid:durableId="1287665233">
    <w:abstractNumId w:val="17"/>
  </w:num>
  <w:num w:numId="12" w16cid:durableId="953705457">
    <w:abstractNumId w:val="9"/>
  </w:num>
  <w:num w:numId="13" w16cid:durableId="874074056">
    <w:abstractNumId w:val="4"/>
  </w:num>
  <w:num w:numId="14" w16cid:durableId="1026442677">
    <w:abstractNumId w:val="21"/>
  </w:num>
  <w:num w:numId="15" w16cid:durableId="1078092465">
    <w:abstractNumId w:val="2"/>
  </w:num>
  <w:num w:numId="16" w16cid:durableId="1772509641">
    <w:abstractNumId w:val="13"/>
  </w:num>
  <w:num w:numId="17" w16cid:durableId="987169050">
    <w:abstractNumId w:val="19"/>
  </w:num>
  <w:num w:numId="18" w16cid:durableId="766778315">
    <w:abstractNumId w:val="11"/>
  </w:num>
  <w:num w:numId="19" w16cid:durableId="123470108">
    <w:abstractNumId w:val="7"/>
  </w:num>
  <w:num w:numId="20" w16cid:durableId="29653953">
    <w:abstractNumId w:val="1"/>
  </w:num>
  <w:num w:numId="21" w16cid:durableId="1517573159">
    <w:abstractNumId w:val="0"/>
  </w:num>
  <w:num w:numId="22" w16cid:durableId="17728923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zNbQwNbcwMTA3MzJU0lEKTi0uzszPAykwN68FAEvrUGMtAAAA"/>
  </w:docVars>
  <w:rsids>
    <w:rsidRoot w:val="00B4013D"/>
    <w:rsid w:val="0000086A"/>
    <w:rsid w:val="00000BFF"/>
    <w:rsid w:val="00002A7D"/>
    <w:rsid w:val="0000300D"/>
    <w:rsid w:val="000052BC"/>
    <w:rsid w:val="0000537B"/>
    <w:rsid w:val="0000567C"/>
    <w:rsid w:val="0001419E"/>
    <w:rsid w:val="00014577"/>
    <w:rsid w:val="00015093"/>
    <w:rsid w:val="00021777"/>
    <w:rsid w:val="00021A33"/>
    <w:rsid w:val="00025B71"/>
    <w:rsid w:val="0002612C"/>
    <w:rsid w:val="00031597"/>
    <w:rsid w:val="000331AC"/>
    <w:rsid w:val="00033F30"/>
    <w:rsid w:val="00036AFD"/>
    <w:rsid w:val="00044B87"/>
    <w:rsid w:val="000454DC"/>
    <w:rsid w:val="000515CD"/>
    <w:rsid w:val="00051C76"/>
    <w:rsid w:val="000543AC"/>
    <w:rsid w:val="00054F79"/>
    <w:rsid w:val="00057124"/>
    <w:rsid w:val="000611C6"/>
    <w:rsid w:val="00061AED"/>
    <w:rsid w:val="000624C5"/>
    <w:rsid w:val="00065332"/>
    <w:rsid w:val="000661D2"/>
    <w:rsid w:val="00070AE6"/>
    <w:rsid w:val="00073140"/>
    <w:rsid w:val="0008513E"/>
    <w:rsid w:val="00086596"/>
    <w:rsid w:val="00087917"/>
    <w:rsid w:val="00090915"/>
    <w:rsid w:val="00092B76"/>
    <w:rsid w:val="000931C6"/>
    <w:rsid w:val="00094ADD"/>
    <w:rsid w:val="000953AD"/>
    <w:rsid w:val="0009592E"/>
    <w:rsid w:val="00096AEC"/>
    <w:rsid w:val="000A27DB"/>
    <w:rsid w:val="000A2990"/>
    <w:rsid w:val="000A38C9"/>
    <w:rsid w:val="000A78C9"/>
    <w:rsid w:val="000B0E34"/>
    <w:rsid w:val="000B2939"/>
    <w:rsid w:val="000B2F99"/>
    <w:rsid w:val="000B597A"/>
    <w:rsid w:val="000B7094"/>
    <w:rsid w:val="000C12B6"/>
    <w:rsid w:val="000C1C27"/>
    <w:rsid w:val="000C6629"/>
    <w:rsid w:val="000C6793"/>
    <w:rsid w:val="000C76CA"/>
    <w:rsid w:val="000D533A"/>
    <w:rsid w:val="000D6B12"/>
    <w:rsid w:val="000E553E"/>
    <w:rsid w:val="000E7E71"/>
    <w:rsid w:val="000F4A5C"/>
    <w:rsid w:val="000F4D1B"/>
    <w:rsid w:val="000F60A1"/>
    <w:rsid w:val="0010230D"/>
    <w:rsid w:val="00102F12"/>
    <w:rsid w:val="001042F1"/>
    <w:rsid w:val="001065CB"/>
    <w:rsid w:val="00112847"/>
    <w:rsid w:val="001129AB"/>
    <w:rsid w:val="00113682"/>
    <w:rsid w:val="00113AEE"/>
    <w:rsid w:val="0011417C"/>
    <w:rsid w:val="00115BDA"/>
    <w:rsid w:val="00116014"/>
    <w:rsid w:val="00116859"/>
    <w:rsid w:val="001177C8"/>
    <w:rsid w:val="0012006E"/>
    <w:rsid w:val="0012374B"/>
    <w:rsid w:val="001328AE"/>
    <w:rsid w:val="00132F8F"/>
    <w:rsid w:val="0014183E"/>
    <w:rsid w:val="00143327"/>
    <w:rsid w:val="00145782"/>
    <w:rsid w:val="0014733F"/>
    <w:rsid w:val="00147A4E"/>
    <w:rsid w:val="001517B3"/>
    <w:rsid w:val="0015317B"/>
    <w:rsid w:val="00155BA1"/>
    <w:rsid w:val="001562A6"/>
    <w:rsid w:val="001629F6"/>
    <w:rsid w:val="001637EA"/>
    <w:rsid w:val="00164464"/>
    <w:rsid w:val="001653F4"/>
    <w:rsid w:val="0017518E"/>
    <w:rsid w:val="00175F85"/>
    <w:rsid w:val="0017622D"/>
    <w:rsid w:val="001762E2"/>
    <w:rsid w:val="001811AD"/>
    <w:rsid w:val="0018480A"/>
    <w:rsid w:val="001857D9"/>
    <w:rsid w:val="00185A83"/>
    <w:rsid w:val="00186C59"/>
    <w:rsid w:val="00187CBC"/>
    <w:rsid w:val="001944B3"/>
    <w:rsid w:val="00194E48"/>
    <w:rsid w:val="001A0BD4"/>
    <w:rsid w:val="001A2C66"/>
    <w:rsid w:val="001A43FE"/>
    <w:rsid w:val="001B0228"/>
    <w:rsid w:val="001B0D21"/>
    <w:rsid w:val="001B1FC9"/>
    <w:rsid w:val="001B39CE"/>
    <w:rsid w:val="001B7DE4"/>
    <w:rsid w:val="001C0BE4"/>
    <w:rsid w:val="001C418B"/>
    <w:rsid w:val="001C60AA"/>
    <w:rsid w:val="001C6444"/>
    <w:rsid w:val="001C6615"/>
    <w:rsid w:val="001D20BD"/>
    <w:rsid w:val="001D2589"/>
    <w:rsid w:val="001D3EB7"/>
    <w:rsid w:val="001D4C8C"/>
    <w:rsid w:val="001D5211"/>
    <w:rsid w:val="001D562D"/>
    <w:rsid w:val="001D606A"/>
    <w:rsid w:val="001E2C45"/>
    <w:rsid w:val="001E33E0"/>
    <w:rsid w:val="001E5A0D"/>
    <w:rsid w:val="001E749E"/>
    <w:rsid w:val="001F183A"/>
    <w:rsid w:val="001F613D"/>
    <w:rsid w:val="002006FE"/>
    <w:rsid w:val="00201B66"/>
    <w:rsid w:val="0020320C"/>
    <w:rsid w:val="002039B1"/>
    <w:rsid w:val="00204D08"/>
    <w:rsid w:val="00211386"/>
    <w:rsid w:val="00211AAA"/>
    <w:rsid w:val="00215312"/>
    <w:rsid w:val="0021582B"/>
    <w:rsid w:val="00217DC5"/>
    <w:rsid w:val="002229E3"/>
    <w:rsid w:val="00222EE2"/>
    <w:rsid w:val="00225C8A"/>
    <w:rsid w:val="00226550"/>
    <w:rsid w:val="00226827"/>
    <w:rsid w:val="00231D98"/>
    <w:rsid w:val="00232D47"/>
    <w:rsid w:val="002362E5"/>
    <w:rsid w:val="00240885"/>
    <w:rsid w:val="0024297E"/>
    <w:rsid w:val="00244BA9"/>
    <w:rsid w:val="002458E8"/>
    <w:rsid w:val="00251798"/>
    <w:rsid w:val="00253767"/>
    <w:rsid w:val="00253C02"/>
    <w:rsid w:val="0025406E"/>
    <w:rsid w:val="00255660"/>
    <w:rsid w:val="00257C79"/>
    <w:rsid w:val="00257E4C"/>
    <w:rsid w:val="002607EE"/>
    <w:rsid w:val="00260BAA"/>
    <w:rsid w:val="00263DED"/>
    <w:rsid w:val="0026488C"/>
    <w:rsid w:val="002663FE"/>
    <w:rsid w:val="002678ED"/>
    <w:rsid w:val="002718B6"/>
    <w:rsid w:val="00275496"/>
    <w:rsid w:val="002757FE"/>
    <w:rsid w:val="00277E2F"/>
    <w:rsid w:val="002805CA"/>
    <w:rsid w:val="00284DD7"/>
    <w:rsid w:val="00285054"/>
    <w:rsid w:val="00286372"/>
    <w:rsid w:val="00290DB0"/>
    <w:rsid w:val="00291FD7"/>
    <w:rsid w:val="00295006"/>
    <w:rsid w:val="0029550E"/>
    <w:rsid w:val="002A01C5"/>
    <w:rsid w:val="002A2DD4"/>
    <w:rsid w:val="002A3845"/>
    <w:rsid w:val="002A533D"/>
    <w:rsid w:val="002A58C0"/>
    <w:rsid w:val="002A5AE0"/>
    <w:rsid w:val="002A6C2A"/>
    <w:rsid w:val="002B05A6"/>
    <w:rsid w:val="002B28B3"/>
    <w:rsid w:val="002B3B0B"/>
    <w:rsid w:val="002B5994"/>
    <w:rsid w:val="002B611C"/>
    <w:rsid w:val="002C0056"/>
    <w:rsid w:val="002C0157"/>
    <w:rsid w:val="002C06E7"/>
    <w:rsid w:val="002C31D1"/>
    <w:rsid w:val="002C470B"/>
    <w:rsid w:val="002C6AD0"/>
    <w:rsid w:val="002C7F21"/>
    <w:rsid w:val="002D0D7C"/>
    <w:rsid w:val="002D1E0E"/>
    <w:rsid w:val="002E0D48"/>
    <w:rsid w:val="002E5C9E"/>
    <w:rsid w:val="002E6F37"/>
    <w:rsid w:val="002F4193"/>
    <w:rsid w:val="002F4197"/>
    <w:rsid w:val="002F7972"/>
    <w:rsid w:val="003042A7"/>
    <w:rsid w:val="00306A3E"/>
    <w:rsid w:val="00306A60"/>
    <w:rsid w:val="00306CBF"/>
    <w:rsid w:val="0031200D"/>
    <w:rsid w:val="00312E8D"/>
    <w:rsid w:val="00313428"/>
    <w:rsid w:val="003158D5"/>
    <w:rsid w:val="00315FEB"/>
    <w:rsid w:val="00316079"/>
    <w:rsid w:val="003165A3"/>
    <w:rsid w:val="00323576"/>
    <w:rsid w:val="00331775"/>
    <w:rsid w:val="0033177D"/>
    <w:rsid w:val="00334497"/>
    <w:rsid w:val="00336E69"/>
    <w:rsid w:val="00337987"/>
    <w:rsid w:val="00343473"/>
    <w:rsid w:val="00351782"/>
    <w:rsid w:val="003535D2"/>
    <w:rsid w:val="00353ABD"/>
    <w:rsid w:val="0036240C"/>
    <w:rsid w:val="00366274"/>
    <w:rsid w:val="0037033F"/>
    <w:rsid w:val="00373093"/>
    <w:rsid w:val="003742E6"/>
    <w:rsid w:val="003762AD"/>
    <w:rsid w:val="00377A8B"/>
    <w:rsid w:val="00380BE8"/>
    <w:rsid w:val="00381334"/>
    <w:rsid w:val="00382B9F"/>
    <w:rsid w:val="003859F8"/>
    <w:rsid w:val="00386CCF"/>
    <w:rsid w:val="003900A9"/>
    <w:rsid w:val="00391841"/>
    <w:rsid w:val="00392DCF"/>
    <w:rsid w:val="00393370"/>
    <w:rsid w:val="00393E65"/>
    <w:rsid w:val="00394B44"/>
    <w:rsid w:val="00395EED"/>
    <w:rsid w:val="00396E93"/>
    <w:rsid w:val="003A01F3"/>
    <w:rsid w:val="003A1E0B"/>
    <w:rsid w:val="003A2669"/>
    <w:rsid w:val="003A3C21"/>
    <w:rsid w:val="003A5760"/>
    <w:rsid w:val="003A641F"/>
    <w:rsid w:val="003B2F5F"/>
    <w:rsid w:val="003B6C5E"/>
    <w:rsid w:val="003B7F0E"/>
    <w:rsid w:val="003C046F"/>
    <w:rsid w:val="003C2C79"/>
    <w:rsid w:val="003C2ED5"/>
    <w:rsid w:val="003C31A0"/>
    <w:rsid w:val="003C5243"/>
    <w:rsid w:val="003C5E2E"/>
    <w:rsid w:val="003D0EF0"/>
    <w:rsid w:val="003D1E5A"/>
    <w:rsid w:val="003D3B21"/>
    <w:rsid w:val="003D48D5"/>
    <w:rsid w:val="003D59E4"/>
    <w:rsid w:val="003D5B56"/>
    <w:rsid w:val="003D7EE1"/>
    <w:rsid w:val="003E5B8E"/>
    <w:rsid w:val="003F34D5"/>
    <w:rsid w:val="003F4105"/>
    <w:rsid w:val="003F4D0C"/>
    <w:rsid w:val="003F5D2D"/>
    <w:rsid w:val="003F6B71"/>
    <w:rsid w:val="003F7AC5"/>
    <w:rsid w:val="00402013"/>
    <w:rsid w:val="00403F5A"/>
    <w:rsid w:val="0040689F"/>
    <w:rsid w:val="004101E7"/>
    <w:rsid w:val="00410519"/>
    <w:rsid w:val="00412479"/>
    <w:rsid w:val="00414486"/>
    <w:rsid w:val="0041512A"/>
    <w:rsid w:val="004174C1"/>
    <w:rsid w:val="00420258"/>
    <w:rsid w:val="00422FF4"/>
    <w:rsid w:val="004256D4"/>
    <w:rsid w:val="00425B40"/>
    <w:rsid w:val="00426CE5"/>
    <w:rsid w:val="0043199D"/>
    <w:rsid w:val="00433436"/>
    <w:rsid w:val="00434813"/>
    <w:rsid w:val="00434815"/>
    <w:rsid w:val="00434D58"/>
    <w:rsid w:val="004403EE"/>
    <w:rsid w:val="0044270C"/>
    <w:rsid w:val="00444F43"/>
    <w:rsid w:val="004522CB"/>
    <w:rsid w:val="00452533"/>
    <w:rsid w:val="0045269E"/>
    <w:rsid w:val="004539C7"/>
    <w:rsid w:val="00457FFA"/>
    <w:rsid w:val="00464AE1"/>
    <w:rsid w:val="0046545C"/>
    <w:rsid w:val="00465D41"/>
    <w:rsid w:val="004673CF"/>
    <w:rsid w:val="00467EDB"/>
    <w:rsid w:val="00471107"/>
    <w:rsid w:val="00471E17"/>
    <w:rsid w:val="00471F36"/>
    <w:rsid w:val="00475841"/>
    <w:rsid w:val="00481099"/>
    <w:rsid w:val="00481E9F"/>
    <w:rsid w:val="0048223B"/>
    <w:rsid w:val="00484B5A"/>
    <w:rsid w:val="00495D70"/>
    <w:rsid w:val="004977AD"/>
    <w:rsid w:val="004A1302"/>
    <w:rsid w:val="004A15B0"/>
    <w:rsid w:val="004A3389"/>
    <w:rsid w:val="004A3C15"/>
    <w:rsid w:val="004A630A"/>
    <w:rsid w:val="004A7D33"/>
    <w:rsid w:val="004B0AA3"/>
    <w:rsid w:val="004B2F00"/>
    <w:rsid w:val="004B39FD"/>
    <w:rsid w:val="004C1F45"/>
    <w:rsid w:val="004C2B20"/>
    <w:rsid w:val="004C46FD"/>
    <w:rsid w:val="004C5749"/>
    <w:rsid w:val="004D4C9F"/>
    <w:rsid w:val="004D6784"/>
    <w:rsid w:val="004D7413"/>
    <w:rsid w:val="004D75C3"/>
    <w:rsid w:val="004D7D19"/>
    <w:rsid w:val="004E271D"/>
    <w:rsid w:val="004E555A"/>
    <w:rsid w:val="004E76FC"/>
    <w:rsid w:val="004F08EB"/>
    <w:rsid w:val="004F5D09"/>
    <w:rsid w:val="004F6361"/>
    <w:rsid w:val="004F63B8"/>
    <w:rsid w:val="005013FA"/>
    <w:rsid w:val="00503C24"/>
    <w:rsid w:val="00506F6F"/>
    <w:rsid w:val="0050760E"/>
    <w:rsid w:val="00510791"/>
    <w:rsid w:val="00511C2E"/>
    <w:rsid w:val="00513AB3"/>
    <w:rsid w:val="00516570"/>
    <w:rsid w:val="00520D65"/>
    <w:rsid w:val="00521FEB"/>
    <w:rsid w:val="00523668"/>
    <w:rsid w:val="005254A1"/>
    <w:rsid w:val="0053315D"/>
    <w:rsid w:val="005346A4"/>
    <w:rsid w:val="00535061"/>
    <w:rsid w:val="00536EE6"/>
    <w:rsid w:val="0054650F"/>
    <w:rsid w:val="00546A44"/>
    <w:rsid w:val="00560D5C"/>
    <w:rsid w:val="005615AF"/>
    <w:rsid w:val="00562B8F"/>
    <w:rsid w:val="00562DDA"/>
    <w:rsid w:val="00563889"/>
    <w:rsid w:val="00566635"/>
    <w:rsid w:val="00567718"/>
    <w:rsid w:val="005712B7"/>
    <w:rsid w:val="00572788"/>
    <w:rsid w:val="00575155"/>
    <w:rsid w:val="00577357"/>
    <w:rsid w:val="0058428F"/>
    <w:rsid w:val="005848F6"/>
    <w:rsid w:val="00586DFA"/>
    <w:rsid w:val="00592956"/>
    <w:rsid w:val="00592DB5"/>
    <w:rsid w:val="00593E55"/>
    <w:rsid w:val="005961A9"/>
    <w:rsid w:val="00597DDF"/>
    <w:rsid w:val="005A0887"/>
    <w:rsid w:val="005A1995"/>
    <w:rsid w:val="005A259B"/>
    <w:rsid w:val="005A3BE7"/>
    <w:rsid w:val="005A41AA"/>
    <w:rsid w:val="005A617F"/>
    <w:rsid w:val="005A7589"/>
    <w:rsid w:val="005A7593"/>
    <w:rsid w:val="005B03B9"/>
    <w:rsid w:val="005B1D3B"/>
    <w:rsid w:val="005B3719"/>
    <w:rsid w:val="005B6B8A"/>
    <w:rsid w:val="005C1F02"/>
    <w:rsid w:val="005D09A8"/>
    <w:rsid w:val="005D0D06"/>
    <w:rsid w:val="005D61C6"/>
    <w:rsid w:val="005D67AC"/>
    <w:rsid w:val="005E0C54"/>
    <w:rsid w:val="005E1FF5"/>
    <w:rsid w:val="005E357F"/>
    <w:rsid w:val="005E66BC"/>
    <w:rsid w:val="005E6F80"/>
    <w:rsid w:val="005F0741"/>
    <w:rsid w:val="005F0975"/>
    <w:rsid w:val="005F45B6"/>
    <w:rsid w:val="00607F56"/>
    <w:rsid w:val="00610525"/>
    <w:rsid w:val="00611A2F"/>
    <w:rsid w:val="00612E2D"/>
    <w:rsid w:val="00614047"/>
    <w:rsid w:val="00614FF5"/>
    <w:rsid w:val="006163BB"/>
    <w:rsid w:val="00616D0E"/>
    <w:rsid w:val="00616F49"/>
    <w:rsid w:val="0061768A"/>
    <w:rsid w:val="00623499"/>
    <w:rsid w:val="00631D15"/>
    <w:rsid w:val="00633DFA"/>
    <w:rsid w:val="00637873"/>
    <w:rsid w:val="006443B6"/>
    <w:rsid w:val="006448BF"/>
    <w:rsid w:val="00644BD7"/>
    <w:rsid w:val="00644C72"/>
    <w:rsid w:val="00645093"/>
    <w:rsid w:val="00646641"/>
    <w:rsid w:val="00646660"/>
    <w:rsid w:val="006518B0"/>
    <w:rsid w:val="0065410D"/>
    <w:rsid w:val="00655149"/>
    <w:rsid w:val="006628E3"/>
    <w:rsid w:val="00663DE2"/>
    <w:rsid w:val="00664BD8"/>
    <w:rsid w:val="00667DE5"/>
    <w:rsid w:val="00672B44"/>
    <w:rsid w:val="0067555C"/>
    <w:rsid w:val="006778FE"/>
    <w:rsid w:val="00681F66"/>
    <w:rsid w:val="00684C2E"/>
    <w:rsid w:val="00690289"/>
    <w:rsid w:val="00690B08"/>
    <w:rsid w:val="0069221D"/>
    <w:rsid w:val="00692263"/>
    <w:rsid w:val="006924DB"/>
    <w:rsid w:val="00692824"/>
    <w:rsid w:val="006929B4"/>
    <w:rsid w:val="006939D1"/>
    <w:rsid w:val="006972C2"/>
    <w:rsid w:val="006A0315"/>
    <w:rsid w:val="006A14DA"/>
    <w:rsid w:val="006A3D59"/>
    <w:rsid w:val="006A47CC"/>
    <w:rsid w:val="006A513F"/>
    <w:rsid w:val="006A6A04"/>
    <w:rsid w:val="006A71BF"/>
    <w:rsid w:val="006B10DB"/>
    <w:rsid w:val="006B198B"/>
    <w:rsid w:val="006B1A47"/>
    <w:rsid w:val="006B2A09"/>
    <w:rsid w:val="006B5EFF"/>
    <w:rsid w:val="006B73DD"/>
    <w:rsid w:val="006C0304"/>
    <w:rsid w:val="006D0FEC"/>
    <w:rsid w:val="006D13FE"/>
    <w:rsid w:val="006D277F"/>
    <w:rsid w:val="006D4311"/>
    <w:rsid w:val="006D669B"/>
    <w:rsid w:val="006D6D52"/>
    <w:rsid w:val="006D6F46"/>
    <w:rsid w:val="006E20A6"/>
    <w:rsid w:val="006E4197"/>
    <w:rsid w:val="006E4C43"/>
    <w:rsid w:val="006F06AA"/>
    <w:rsid w:val="006F320A"/>
    <w:rsid w:val="006F5D7F"/>
    <w:rsid w:val="00700773"/>
    <w:rsid w:val="00700A46"/>
    <w:rsid w:val="00702B20"/>
    <w:rsid w:val="00702CC0"/>
    <w:rsid w:val="00706C92"/>
    <w:rsid w:val="0071189D"/>
    <w:rsid w:val="00711DA1"/>
    <w:rsid w:val="00712F53"/>
    <w:rsid w:val="007162DE"/>
    <w:rsid w:val="007204AC"/>
    <w:rsid w:val="00720DEB"/>
    <w:rsid w:val="00722956"/>
    <w:rsid w:val="00727592"/>
    <w:rsid w:val="00727CE3"/>
    <w:rsid w:val="00731DDD"/>
    <w:rsid w:val="007332CF"/>
    <w:rsid w:val="00734A4C"/>
    <w:rsid w:val="00736E2C"/>
    <w:rsid w:val="007413F9"/>
    <w:rsid w:val="00745181"/>
    <w:rsid w:val="00746E00"/>
    <w:rsid w:val="00747A7D"/>
    <w:rsid w:val="00750FF8"/>
    <w:rsid w:val="0075248A"/>
    <w:rsid w:val="0075279F"/>
    <w:rsid w:val="00754C96"/>
    <w:rsid w:val="007566E7"/>
    <w:rsid w:val="007569BB"/>
    <w:rsid w:val="00756B84"/>
    <w:rsid w:val="00760D04"/>
    <w:rsid w:val="00761609"/>
    <w:rsid w:val="0076298F"/>
    <w:rsid w:val="00762B77"/>
    <w:rsid w:val="00762CCE"/>
    <w:rsid w:val="00763614"/>
    <w:rsid w:val="00765E48"/>
    <w:rsid w:val="007741A7"/>
    <w:rsid w:val="0077700F"/>
    <w:rsid w:val="00777343"/>
    <w:rsid w:val="007802B3"/>
    <w:rsid w:val="007808FB"/>
    <w:rsid w:val="00784A33"/>
    <w:rsid w:val="00786007"/>
    <w:rsid w:val="00787EA7"/>
    <w:rsid w:val="00793D2D"/>
    <w:rsid w:val="007943C7"/>
    <w:rsid w:val="00795019"/>
    <w:rsid w:val="007A19AD"/>
    <w:rsid w:val="007A3D18"/>
    <w:rsid w:val="007A6035"/>
    <w:rsid w:val="007B0325"/>
    <w:rsid w:val="007C01D1"/>
    <w:rsid w:val="007C09B4"/>
    <w:rsid w:val="007C1285"/>
    <w:rsid w:val="007D2DAA"/>
    <w:rsid w:val="007D2F54"/>
    <w:rsid w:val="007D4BFA"/>
    <w:rsid w:val="007E0AE2"/>
    <w:rsid w:val="007E2F65"/>
    <w:rsid w:val="007E4DD8"/>
    <w:rsid w:val="007E6265"/>
    <w:rsid w:val="007E6431"/>
    <w:rsid w:val="007E7834"/>
    <w:rsid w:val="007F1FC6"/>
    <w:rsid w:val="007F426F"/>
    <w:rsid w:val="00800315"/>
    <w:rsid w:val="0080161A"/>
    <w:rsid w:val="00801770"/>
    <w:rsid w:val="00802DF9"/>
    <w:rsid w:val="00804407"/>
    <w:rsid w:val="00804A93"/>
    <w:rsid w:val="00805534"/>
    <w:rsid w:val="0081211A"/>
    <w:rsid w:val="00812BE1"/>
    <w:rsid w:val="008162A9"/>
    <w:rsid w:val="00816996"/>
    <w:rsid w:val="00816B4C"/>
    <w:rsid w:val="0081748C"/>
    <w:rsid w:val="00832B3C"/>
    <w:rsid w:val="00834537"/>
    <w:rsid w:val="008350A8"/>
    <w:rsid w:val="00835569"/>
    <w:rsid w:val="008407B3"/>
    <w:rsid w:val="0084129D"/>
    <w:rsid w:val="0084130F"/>
    <w:rsid w:val="00845CBB"/>
    <w:rsid w:val="00847F7C"/>
    <w:rsid w:val="008501C2"/>
    <w:rsid w:val="00851290"/>
    <w:rsid w:val="00852692"/>
    <w:rsid w:val="00855AA8"/>
    <w:rsid w:val="0085602A"/>
    <w:rsid w:val="00856CF3"/>
    <w:rsid w:val="00861117"/>
    <w:rsid w:val="00865FF1"/>
    <w:rsid w:val="00866F7C"/>
    <w:rsid w:val="00866FA5"/>
    <w:rsid w:val="0087043C"/>
    <w:rsid w:val="008707AC"/>
    <w:rsid w:val="00871DEC"/>
    <w:rsid w:val="00882AC8"/>
    <w:rsid w:val="0088435C"/>
    <w:rsid w:val="00887BB0"/>
    <w:rsid w:val="00893024"/>
    <w:rsid w:val="00894C3A"/>
    <w:rsid w:val="008A07F0"/>
    <w:rsid w:val="008A2850"/>
    <w:rsid w:val="008A2B0B"/>
    <w:rsid w:val="008A511F"/>
    <w:rsid w:val="008A59A0"/>
    <w:rsid w:val="008A5F8B"/>
    <w:rsid w:val="008B4A07"/>
    <w:rsid w:val="008B5770"/>
    <w:rsid w:val="008B6F34"/>
    <w:rsid w:val="008C02B6"/>
    <w:rsid w:val="008C173B"/>
    <w:rsid w:val="008C2CE2"/>
    <w:rsid w:val="008C3133"/>
    <w:rsid w:val="008C59FA"/>
    <w:rsid w:val="008D072D"/>
    <w:rsid w:val="008E4581"/>
    <w:rsid w:val="008E5745"/>
    <w:rsid w:val="008E6485"/>
    <w:rsid w:val="008E6532"/>
    <w:rsid w:val="008F0DD8"/>
    <w:rsid w:val="008F2CDD"/>
    <w:rsid w:val="008F5842"/>
    <w:rsid w:val="00900BEA"/>
    <w:rsid w:val="009063A4"/>
    <w:rsid w:val="009120D4"/>
    <w:rsid w:val="00914A2B"/>
    <w:rsid w:val="00916634"/>
    <w:rsid w:val="009170D2"/>
    <w:rsid w:val="00922123"/>
    <w:rsid w:val="00926D45"/>
    <w:rsid w:val="00926DB2"/>
    <w:rsid w:val="0093013E"/>
    <w:rsid w:val="00932F7C"/>
    <w:rsid w:val="00934EF8"/>
    <w:rsid w:val="00937900"/>
    <w:rsid w:val="00942090"/>
    <w:rsid w:val="00952D69"/>
    <w:rsid w:val="00952F31"/>
    <w:rsid w:val="00957556"/>
    <w:rsid w:val="009646DF"/>
    <w:rsid w:val="00971540"/>
    <w:rsid w:val="00974FC6"/>
    <w:rsid w:val="00983180"/>
    <w:rsid w:val="0098349F"/>
    <w:rsid w:val="009841E4"/>
    <w:rsid w:val="00984634"/>
    <w:rsid w:val="009854A2"/>
    <w:rsid w:val="00990231"/>
    <w:rsid w:val="00991DA8"/>
    <w:rsid w:val="00992904"/>
    <w:rsid w:val="00992D6D"/>
    <w:rsid w:val="00995160"/>
    <w:rsid w:val="009A1164"/>
    <w:rsid w:val="009A2FDA"/>
    <w:rsid w:val="009A414B"/>
    <w:rsid w:val="009A5EE4"/>
    <w:rsid w:val="009B731D"/>
    <w:rsid w:val="009C7641"/>
    <w:rsid w:val="009D5E71"/>
    <w:rsid w:val="009D7BF7"/>
    <w:rsid w:val="009E0994"/>
    <w:rsid w:val="009E0DFA"/>
    <w:rsid w:val="009E46BD"/>
    <w:rsid w:val="009F0F3C"/>
    <w:rsid w:val="009F1F22"/>
    <w:rsid w:val="009F3234"/>
    <w:rsid w:val="009F3B41"/>
    <w:rsid w:val="009F3D08"/>
    <w:rsid w:val="009F5FDB"/>
    <w:rsid w:val="009F6695"/>
    <w:rsid w:val="009F68C3"/>
    <w:rsid w:val="00A00459"/>
    <w:rsid w:val="00A02B41"/>
    <w:rsid w:val="00A04CE0"/>
    <w:rsid w:val="00A074EC"/>
    <w:rsid w:val="00A1126D"/>
    <w:rsid w:val="00A139FC"/>
    <w:rsid w:val="00A13F6F"/>
    <w:rsid w:val="00A205F4"/>
    <w:rsid w:val="00A23E5B"/>
    <w:rsid w:val="00A24BB3"/>
    <w:rsid w:val="00A26ECF"/>
    <w:rsid w:val="00A276A7"/>
    <w:rsid w:val="00A30E4D"/>
    <w:rsid w:val="00A31446"/>
    <w:rsid w:val="00A31C32"/>
    <w:rsid w:val="00A32411"/>
    <w:rsid w:val="00A34802"/>
    <w:rsid w:val="00A35333"/>
    <w:rsid w:val="00A35E66"/>
    <w:rsid w:val="00A36388"/>
    <w:rsid w:val="00A36921"/>
    <w:rsid w:val="00A37328"/>
    <w:rsid w:val="00A46729"/>
    <w:rsid w:val="00A46D1F"/>
    <w:rsid w:val="00A52319"/>
    <w:rsid w:val="00A54615"/>
    <w:rsid w:val="00A60E2F"/>
    <w:rsid w:val="00A6190F"/>
    <w:rsid w:val="00A63F05"/>
    <w:rsid w:val="00A652D0"/>
    <w:rsid w:val="00A65484"/>
    <w:rsid w:val="00A676BF"/>
    <w:rsid w:val="00A71B66"/>
    <w:rsid w:val="00A73BD6"/>
    <w:rsid w:val="00A73F81"/>
    <w:rsid w:val="00A77A92"/>
    <w:rsid w:val="00A80610"/>
    <w:rsid w:val="00A8084A"/>
    <w:rsid w:val="00A81660"/>
    <w:rsid w:val="00A82362"/>
    <w:rsid w:val="00A8707D"/>
    <w:rsid w:val="00A91C5D"/>
    <w:rsid w:val="00A95299"/>
    <w:rsid w:val="00A966F2"/>
    <w:rsid w:val="00AA2F60"/>
    <w:rsid w:val="00AA6E90"/>
    <w:rsid w:val="00AA737B"/>
    <w:rsid w:val="00AB0799"/>
    <w:rsid w:val="00AB118D"/>
    <w:rsid w:val="00AB18B2"/>
    <w:rsid w:val="00AB2815"/>
    <w:rsid w:val="00AB4BA1"/>
    <w:rsid w:val="00AC0110"/>
    <w:rsid w:val="00AC20E9"/>
    <w:rsid w:val="00AC4472"/>
    <w:rsid w:val="00AC78C7"/>
    <w:rsid w:val="00AD32EC"/>
    <w:rsid w:val="00AD7833"/>
    <w:rsid w:val="00AE0194"/>
    <w:rsid w:val="00AE28C4"/>
    <w:rsid w:val="00AE3FEF"/>
    <w:rsid w:val="00AE4113"/>
    <w:rsid w:val="00AE6581"/>
    <w:rsid w:val="00AF5529"/>
    <w:rsid w:val="00AF7B29"/>
    <w:rsid w:val="00B00AF4"/>
    <w:rsid w:val="00B0241F"/>
    <w:rsid w:val="00B02B56"/>
    <w:rsid w:val="00B06D59"/>
    <w:rsid w:val="00B1195C"/>
    <w:rsid w:val="00B12E65"/>
    <w:rsid w:val="00B212FB"/>
    <w:rsid w:val="00B259D7"/>
    <w:rsid w:val="00B27262"/>
    <w:rsid w:val="00B27EF7"/>
    <w:rsid w:val="00B32208"/>
    <w:rsid w:val="00B33064"/>
    <w:rsid w:val="00B36182"/>
    <w:rsid w:val="00B37D8C"/>
    <w:rsid w:val="00B4013D"/>
    <w:rsid w:val="00B412DD"/>
    <w:rsid w:val="00B420D9"/>
    <w:rsid w:val="00B439F5"/>
    <w:rsid w:val="00B44013"/>
    <w:rsid w:val="00B46117"/>
    <w:rsid w:val="00B46278"/>
    <w:rsid w:val="00B46BCD"/>
    <w:rsid w:val="00B4796E"/>
    <w:rsid w:val="00B52816"/>
    <w:rsid w:val="00B52FB6"/>
    <w:rsid w:val="00B546D8"/>
    <w:rsid w:val="00B54BB6"/>
    <w:rsid w:val="00B6012C"/>
    <w:rsid w:val="00B65C2D"/>
    <w:rsid w:val="00B667A3"/>
    <w:rsid w:val="00B676E9"/>
    <w:rsid w:val="00B72D4F"/>
    <w:rsid w:val="00B75ED2"/>
    <w:rsid w:val="00B802A0"/>
    <w:rsid w:val="00B80904"/>
    <w:rsid w:val="00B8268A"/>
    <w:rsid w:val="00B84DD7"/>
    <w:rsid w:val="00B85194"/>
    <w:rsid w:val="00B86CB0"/>
    <w:rsid w:val="00B87097"/>
    <w:rsid w:val="00B87365"/>
    <w:rsid w:val="00B940B6"/>
    <w:rsid w:val="00BA1875"/>
    <w:rsid w:val="00BA1C7A"/>
    <w:rsid w:val="00BA4FFB"/>
    <w:rsid w:val="00BA6011"/>
    <w:rsid w:val="00BB0AA6"/>
    <w:rsid w:val="00BB0CA0"/>
    <w:rsid w:val="00BB6237"/>
    <w:rsid w:val="00BC0127"/>
    <w:rsid w:val="00BC0353"/>
    <w:rsid w:val="00BC23F6"/>
    <w:rsid w:val="00BC47E6"/>
    <w:rsid w:val="00BC4F4A"/>
    <w:rsid w:val="00BC7AFB"/>
    <w:rsid w:val="00BD248E"/>
    <w:rsid w:val="00BD46E3"/>
    <w:rsid w:val="00BD4AC3"/>
    <w:rsid w:val="00BD4CD1"/>
    <w:rsid w:val="00BD7D5C"/>
    <w:rsid w:val="00BE0A61"/>
    <w:rsid w:val="00BE0EB5"/>
    <w:rsid w:val="00BE1F46"/>
    <w:rsid w:val="00BE25C9"/>
    <w:rsid w:val="00BE57DD"/>
    <w:rsid w:val="00BE62D5"/>
    <w:rsid w:val="00BF2CCC"/>
    <w:rsid w:val="00BF42D1"/>
    <w:rsid w:val="00BF589A"/>
    <w:rsid w:val="00BF6D1E"/>
    <w:rsid w:val="00C01595"/>
    <w:rsid w:val="00C03C8D"/>
    <w:rsid w:val="00C03F34"/>
    <w:rsid w:val="00C04346"/>
    <w:rsid w:val="00C05E02"/>
    <w:rsid w:val="00C07791"/>
    <w:rsid w:val="00C14C04"/>
    <w:rsid w:val="00C14E6F"/>
    <w:rsid w:val="00C21135"/>
    <w:rsid w:val="00C2519A"/>
    <w:rsid w:val="00C26D1F"/>
    <w:rsid w:val="00C327B4"/>
    <w:rsid w:val="00C344F0"/>
    <w:rsid w:val="00C34AB5"/>
    <w:rsid w:val="00C36BBE"/>
    <w:rsid w:val="00C40D66"/>
    <w:rsid w:val="00C43331"/>
    <w:rsid w:val="00C4392F"/>
    <w:rsid w:val="00C47807"/>
    <w:rsid w:val="00C5029F"/>
    <w:rsid w:val="00C508DA"/>
    <w:rsid w:val="00C53E3B"/>
    <w:rsid w:val="00C60E09"/>
    <w:rsid w:val="00C626CB"/>
    <w:rsid w:val="00C6280B"/>
    <w:rsid w:val="00C67CEA"/>
    <w:rsid w:val="00C707D2"/>
    <w:rsid w:val="00C72962"/>
    <w:rsid w:val="00C75181"/>
    <w:rsid w:val="00C755BA"/>
    <w:rsid w:val="00C75D58"/>
    <w:rsid w:val="00C76BA6"/>
    <w:rsid w:val="00C76FD7"/>
    <w:rsid w:val="00C77B44"/>
    <w:rsid w:val="00C84A9E"/>
    <w:rsid w:val="00C90CE6"/>
    <w:rsid w:val="00C91D8C"/>
    <w:rsid w:val="00C9205C"/>
    <w:rsid w:val="00C9224A"/>
    <w:rsid w:val="00C92CE9"/>
    <w:rsid w:val="00C94E7F"/>
    <w:rsid w:val="00CA0333"/>
    <w:rsid w:val="00CA29EE"/>
    <w:rsid w:val="00CA46CD"/>
    <w:rsid w:val="00CA58D7"/>
    <w:rsid w:val="00CA5C5C"/>
    <w:rsid w:val="00CA6D6C"/>
    <w:rsid w:val="00CB0946"/>
    <w:rsid w:val="00CB1D27"/>
    <w:rsid w:val="00CB1E13"/>
    <w:rsid w:val="00CB2F7D"/>
    <w:rsid w:val="00CB4B97"/>
    <w:rsid w:val="00CB7D1E"/>
    <w:rsid w:val="00CC002E"/>
    <w:rsid w:val="00CC1D99"/>
    <w:rsid w:val="00CC2DDE"/>
    <w:rsid w:val="00CC41F8"/>
    <w:rsid w:val="00CC662A"/>
    <w:rsid w:val="00CC7D60"/>
    <w:rsid w:val="00CD0B47"/>
    <w:rsid w:val="00CD1D3C"/>
    <w:rsid w:val="00CD2299"/>
    <w:rsid w:val="00CD2389"/>
    <w:rsid w:val="00CD3223"/>
    <w:rsid w:val="00CD3587"/>
    <w:rsid w:val="00CD4870"/>
    <w:rsid w:val="00CD5A86"/>
    <w:rsid w:val="00CE0A10"/>
    <w:rsid w:val="00CE5C3E"/>
    <w:rsid w:val="00CE5E73"/>
    <w:rsid w:val="00CE6FAA"/>
    <w:rsid w:val="00CF6C26"/>
    <w:rsid w:val="00D003E2"/>
    <w:rsid w:val="00D00C19"/>
    <w:rsid w:val="00D03C01"/>
    <w:rsid w:val="00D07A68"/>
    <w:rsid w:val="00D12FFE"/>
    <w:rsid w:val="00D146C5"/>
    <w:rsid w:val="00D16885"/>
    <w:rsid w:val="00D16FE3"/>
    <w:rsid w:val="00D210E1"/>
    <w:rsid w:val="00D2312C"/>
    <w:rsid w:val="00D2362D"/>
    <w:rsid w:val="00D236B5"/>
    <w:rsid w:val="00D2568A"/>
    <w:rsid w:val="00D261CD"/>
    <w:rsid w:val="00D3039E"/>
    <w:rsid w:val="00D334E4"/>
    <w:rsid w:val="00D33AE2"/>
    <w:rsid w:val="00D3430E"/>
    <w:rsid w:val="00D3445A"/>
    <w:rsid w:val="00D353E3"/>
    <w:rsid w:val="00D42BAF"/>
    <w:rsid w:val="00D46548"/>
    <w:rsid w:val="00D550D2"/>
    <w:rsid w:val="00D555CC"/>
    <w:rsid w:val="00D5618C"/>
    <w:rsid w:val="00D57A30"/>
    <w:rsid w:val="00D6036C"/>
    <w:rsid w:val="00D6050E"/>
    <w:rsid w:val="00D625E1"/>
    <w:rsid w:val="00D62D1A"/>
    <w:rsid w:val="00D64398"/>
    <w:rsid w:val="00D6549B"/>
    <w:rsid w:val="00D66DD8"/>
    <w:rsid w:val="00D75E06"/>
    <w:rsid w:val="00D769EF"/>
    <w:rsid w:val="00D85590"/>
    <w:rsid w:val="00D87080"/>
    <w:rsid w:val="00D913CD"/>
    <w:rsid w:val="00D917A9"/>
    <w:rsid w:val="00D97540"/>
    <w:rsid w:val="00D97D5D"/>
    <w:rsid w:val="00DA53FC"/>
    <w:rsid w:val="00DA791A"/>
    <w:rsid w:val="00DB12B2"/>
    <w:rsid w:val="00DB21C8"/>
    <w:rsid w:val="00DB228E"/>
    <w:rsid w:val="00DB54D8"/>
    <w:rsid w:val="00DB7A65"/>
    <w:rsid w:val="00DC0C04"/>
    <w:rsid w:val="00DC11F2"/>
    <w:rsid w:val="00DC1CFA"/>
    <w:rsid w:val="00DC3E37"/>
    <w:rsid w:val="00DC5FDF"/>
    <w:rsid w:val="00DC7A27"/>
    <w:rsid w:val="00DD1248"/>
    <w:rsid w:val="00DD3118"/>
    <w:rsid w:val="00DD32E2"/>
    <w:rsid w:val="00DD7A45"/>
    <w:rsid w:val="00DE1D99"/>
    <w:rsid w:val="00DE440F"/>
    <w:rsid w:val="00DF5830"/>
    <w:rsid w:val="00DF5D55"/>
    <w:rsid w:val="00E01423"/>
    <w:rsid w:val="00E02506"/>
    <w:rsid w:val="00E03D4D"/>
    <w:rsid w:val="00E05865"/>
    <w:rsid w:val="00E05CC5"/>
    <w:rsid w:val="00E0643B"/>
    <w:rsid w:val="00E1092F"/>
    <w:rsid w:val="00E15181"/>
    <w:rsid w:val="00E166DC"/>
    <w:rsid w:val="00E207A8"/>
    <w:rsid w:val="00E21A08"/>
    <w:rsid w:val="00E24289"/>
    <w:rsid w:val="00E25A9C"/>
    <w:rsid w:val="00E2608B"/>
    <w:rsid w:val="00E301AC"/>
    <w:rsid w:val="00E30C50"/>
    <w:rsid w:val="00E30FE2"/>
    <w:rsid w:val="00E31A82"/>
    <w:rsid w:val="00E31ED3"/>
    <w:rsid w:val="00E35F3C"/>
    <w:rsid w:val="00E41A05"/>
    <w:rsid w:val="00E42299"/>
    <w:rsid w:val="00E44384"/>
    <w:rsid w:val="00E46560"/>
    <w:rsid w:val="00E514D6"/>
    <w:rsid w:val="00E51D18"/>
    <w:rsid w:val="00E53AFF"/>
    <w:rsid w:val="00E54763"/>
    <w:rsid w:val="00E55B9B"/>
    <w:rsid w:val="00E60426"/>
    <w:rsid w:val="00E66D36"/>
    <w:rsid w:val="00E702D7"/>
    <w:rsid w:val="00E72895"/>
    <w:rsid w:val="00E73700"/>
    <w:rsid w:val="00E74AA0"/>
    <w:rsid w:val="00E74E24"/>
    <w:rsid w:val="00E755C5"/>
    <w:rsid w:val="00E76CB7"/>
    <w:rsid w:val="00E77974"/>
    <w:rsid w:val="00E8048B"/>
    <w:rsid w:val="00E855A9"/>
    <w:rsid w:val="00E8747E"/>
    <w:rsid w:val="00E92E14"/>
    <w:rsid w:val="00E92E3C"/>
    <w:rsid w:val="00E92E73"/>
    <w:rsid w:val="00E979E6"/>
    <w:rsid w:val="00EA29C0"/>
    <w:rsid w:val="00EA302D"/>
    <w:rsid w:val="00EA381B"/>
    <w:rsid w:val="00EA4A2B"/>
    <w:rsid w:val="00EB086F"/>
    <w:rsid w:val="00EB27A2"/>
    <w:rsid w:val="00EB389F"/>
    <w:rsid w:val="00EB3A31"/>
    <w:rsid w:val="00EC0541"/>
    <w:rsid w:val="00EC0ADE"/>
    <w:rsid w:val="00EC0E22"/>
    <w:rsid w:val="00EC47EF"/>
    <w:rsid w:val="00ED070E"/>
    <w:rsid w:val="00ED139B"/>
    <w:rsid w:val="00ED1654"/>
    <w:rsid w:val="00ED2816"/>
    <w:rsid w:val="00ED2E44"/>
    <w:rsid w:val="00ED531D"/>
    <w:rsid w:val="00ED70B7"/>
    <w:rsid w:val="00EE3A53"/>
    <w:rsid w:val="00EE3C38"/>
    <w:rsid w:val="00EE486C"/>
    <w:rsid w:val="00EE56F8"/>
    <w:rsid w:val="00EF00B7"/>
    <w:rsid w:val="00EF0D47"/>
    <w:rsid w:val="00EF2A05"/>
    <w:rsid w:val="00EF6679"/>
    <w:rsid w:val="00F00369"/>
    <w:rsid w:val="00F015D7"/>
    <w:rsid w:val="00F02410"/>
    <w:rsid w:val="00F0379A"/>
    <w:rsid w:val="00F0474B"/>
    <w:rsid w:val="00F05D90"/>
    <w:rsid w:val="00F05F15"/>
    <w:rsid w:val="00F06AE3"/>
    <w:rsid w:val="00F06F7C"/>
    <w:rsid w:val="00F16016"/>
    <w:rsid w:val="00F160A7"/>
    <w:rsid w:val="00F16135"/>
    <w:rsid w:val="00F16CB4"/>
    <w:rsid w:val="00F16E6F"/>
    <w:rsid w:val="00F17E86"/>
    <w:rsid w:val="00F20BB6"/>
    <w:rsid w:val="00F21953"/>
    <w:rsid w:val="00F22539"/>
    <w:rsid w:val="00F22EF7"/>
    <w:rsid w:val="00F23D27"/>
    <w:rsid w:val="00F24888"/>
    <w:rsid w:val="00F24975"/>
    <w:rsid w:val="00F3049B"/>
    <w:rsid w:val="00F317B3"/>
    <w:rsid w:val="00F422C1"/>
    <w:rsid w:val="00F429D7"/>
    <w:rsid w:val="00F434E0"/>
    <w:rsid w:val="00F456A6"/>
    <w:rsid w:val="00F4603C"/>
    <w:rsid w:val="00F4730F"/>
    <w:rsid w:val="00F55491"/>
    <w:rsid w:val="00F55E4E"/>
    <w:rsid w:val="00F55F98"/>
    <w:rsid w:val="00F571BC"/>
    <w:rsid w:val="00F603B8"/>
    <w:rsid w:val="00F60437"/>
    <w:rsid w:val="00F6434B"/>
    <w:rsid w:val="00F70700"/>
    <w:rsid w:val="00F70F02"/>
    <w:rsid w:val="00F7483D"/>
    <w:rsid w:val="00F75612"/>
    <w:rsid w:val="00F7576C"/>
    <w:rsid w:val="00F77E86"/>
    <w:rsid w:val="00F84102"/>
    <w:rsid w:val="00F84D56"/>
    <w:rsid w:val="00F87D41"/>
    <w:rsid w:val="00F91F70"/>
    <w:rsid w:val="00F921AC"/>
    <w:rsid w:val="00F942D2"/>
    <w:rsid w:val="00F96C22"/>
    <w:rsid w:val="00F96F35"/>
    <w:rsid w:val="00F97B0F"/>
    <w:rsid w:val="00F97E54"/>
    <w:rsid w:val="00FA0FBB"/>
    <w:rsid w:val="00FA15F5"/>
    <w:rsid w:val="00FA2D17"/>
    <w:rsid w:val="00FA31F4"/>
    <w:rsid w:val="00FA5CC4"/>
    <w:rsid w:val="00FA6F16"/>
    <w:rsid w:val="00FB759A"/>
    <w:rsid w:val="00FC077E"/>
    <w:rsid w:val="00FC1E26"/>
    <w:rsid w:val="00FC3AB3"/>
    <w:rsid w:val="00FC4630"/>
    <w:rsid w:val="00FC4AEC"/>
    <w:rsid w:val="00FC4DE5"/>
    <w:rsid w:val="00FC6E38"/>
    <w:rsid w:val="00FC743A"/>
    <w:rsid w:val="00FC7F5C"/>
    <w:rsid w:val="00FD2046"/>
    <w:rsid w:val="00FD205D"/>
    <w:rsid w:val="00FD292F"/>
    <w:rsid w:val="00FD3FE6"/>
    <w:rsid w:val="00FD4289"/>
    <w:rsid w:val="00FE02CD"/>
    <w:rsid w:val="00FE3BE1"/>
    <w:rsid w:val="00FE6276"/>
    <w:rsid w:val="00FF1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CCDF4BD"/>
  <w15:chartTrackingRefBased/>
  <w15:docId w15:val="{DB5EB1D4-3CFB-4A76-97CE-DC3452B20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13D"/>
    <w:pPr>
      <w:spacing w:before="60" w:after="0" w:line="240" w:lineRule="auto"/>
    </w:pPr>
    <w:rPr>
      <w:rFonts w:eastAsia="Calibri" w:cs="Times New Roman"/>
      <w:sz w:val="21"/>
    </w:rPr>
  </w:style>
  <w:style w:type="paragraph" w:styleId="Heading1">
    <w:name w:val="heading 1"/>
    <w:basedOn w:val="Normal"/>
    <w:next w:val="Normal"/>
    <w:link w:val="Heading1Char"/>
    <w:uiPriority w:val="9"/>
    <w:qFormat/>
    <w:rsid w:val="00B4013D"/>
    <w:pPr>
      <w:pBdr>
        <w:bottom w:val="inset" w:sz="6" w:space="4" w:color="auto"/>
      </w:pBdr>
      <w:spacing w:before="360" w:after="120"/>
      <w:jc w:val="center"/>
      <w:outlineLvl w:val="0"/>
    </w:pPr>
    <w:rPr>
      <w:rFonts w:asciiTheme="majorHAnsi" w:hAnsiTheme="majorHAnsi" w:cs="Tahoma"/>
      <w:b/>
      <w:color w:val="000000"/>
      <w:spacing w:val="10"/>
      <w:sz w:val="28"/>
      <w:szCs w:val="28"/>
    </w:rPr>
  </w:style>
  <w:style w:type="paragraph" w:styleId="Heading2">
    <w:name w:val="heading 2"/>
    <w:basedOn w:val="BodyText"/>
    <w:next w:val="Normal"/>
    <w:link w:val="Heading2Char"/>
    <w:uiPriority w:val="9"/>
    <w:unhideWhenUsed/>
    <w:qFormat/>
    <w:rsid w:val="00B4013D"/>
    <w:pPr>
      <w:spacing w:before="240"/>
      <w:jc w:val="center"/>
      <w:outlineLvl w:val="1"/>
    </w:pPr>
    <w:rPr>
      <w:rFonts w:asciiTheme="minorHAnsi" w:hAnsiTheme="minorHAnsi" w:cstheme="minorHAnsi"/>
      <w:sz w:val="21"/>
      <w:szCs w:val="21"/>
      <w:u w:val="single"/>
    </w:rPr>
  </w:style>
  <w:style w:type="paragraph" w:styleId="Heading3">
    <w:name w:val="heading 3"/>
    <w:basedOn w:val="BodyText"/>
    <w:next w:val="Normal"/>
    <w:link w:val="Heading3Char"/>
    <w:uiPriority w:val="9"/>
    <w:unhideWhenUsed/>
    <w:qFormat/>
    <w:rsid w:val="00B4013D"/>
    <w:pPr>
      <w:tabs>
        <w:tab w:val="right" w:pos="360"/>
      </w:tabs>
      <w:outlineLvl w:val="2"/>
    </w:pPr>
    <w:rPr>
      <w:rFonts w:asciiTheme="minorHAnsi" w:hAnsiTheme="minorHAnsi" w:cstheme="minorHAnsi"/>
      <w:b/>
      <w:color w:val="000000"/>
      <w:sz w:val="21"/>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013D"/>
    <w:pPr>
      <w:tabs>
        <w:tab w:val="center" w:pos="4680"/>
        <w:tab w:val="right" w:pos="9360"/>
      </w:tabs>
    </w:pPr>
  </w:style>
  <w:style w:type="character" w:customStyle="1" w:styleId="HeaderChar">
    <w:name w:val="Header Char"/>
    <w:basedOn w:val="DefaultParagraphFont"/>
    <w:link w:val="Header"/>
    <w:uiPriority w:val="99"/>
    <w:rsid w:val="00B4013D"/>
  </w:style>
  <w:style w:type="paragraph" w:styleId="Footer">
    <w:name w:val="footer"/>
    <w:basedOn w:val="Normal"/>
    <w:link w:val="FooterChar"/>
    <w:uiPriority w:val="99"/>
    <w:unhideWhenUsed/>
    <w:rsid w:val="00B4013D"/>
    <w:pPr>
      <w:tabs>
        <w:tab w:val="center" w:pos="4680"/>
        <w:tab w:val="right" w:pos="9360"/>
      </w:tabs>
    </w:pPr>
  </w:style>
  <w:style w:type="character" w:customStyle="1" w:styleId="FooterChar">
    <w:name w:val="Footer Char"/>
    <w:basedOn w:val="DefaultParagraphFont"/>
    <w:link w:val="Footer"/>
    <w:uiPriority w:val="99"/>
    <w:rsid w:val="00B4013D"/>
  </w:style>
  <w:style w:type="character" w:customStyle="1" w:styleId="Heading1Char">
    <w:name w:val="Heading 1 Char"/>
    <w:basedOn w:val="DefaultParagraphFont"/>
    <w:link w:val="Heading1"/>
    <w:uiPriority w:val="9"/>
    <w:rsid w:val="00B4013D"/>
    <w:rPr>
      <w:rFonts w:asciiTheme="majorHAnsi" w:eastAsia="Calibri" w:hAnsiTheme="majorHAnsi" w:cs="Tahoma"/>
      <w:b/>
      <w:color w:val="000000"/>
      <w:spacing w:val="10"/>
      <w:sz w:val="28"/>
      <w:szCs w:val="28"/>
    </w:rPr>
  </w:style>
  <w:style w:type="character" w:customStyle="1" w:styleId="Heading2Char">
    <w:name w:val="Heading 2 Char"/>
    <w:basedOn w:val="DefaultParagraphFont"/>
    <w:link w:val="Heading2"/>
    <w:uiPriority w:val="9"/>
    <w:rsid w:val="00B4013D"/>
    <w:rPr>
      <w:rFonts w:eastAsia="Times New Roman" w:cstheme="minorHAnsi"/>
      <w:sz w:val="21"/>
      <w:szCs w:val="21"/>
      <w:u w:val="single"/>
    </w:rPr>
  </w:style>
  <w:style w:type="character" w:customStyle="1" w:styleId="Heading3Char">
    <w:name w:val="Heading 3 Char"/>
    <w:basedOn w:val="DefaultParagraphFont"/>
    <w:link w:val="Heading3"/>
    <w:uiPriority w:val="9"/>
    <w:rsid w:val="00B4013D"/>
    <w:rPr>
      <w:rFonts w:eastAsia="Times New Roman" w:cstheme="minorHAnsi"/>
      <w:b/>
      <w:color w:val="000000"/>
      <w:sz w:val="21"/>
      <w:szCs w:val="20"/>
    </w:rPr>
  </w:style>
  <w:style w:type="paragraph" w:styleId="BodyText">
    <w:name w:val="Body Text"/>
    <w:basedOn w:val="Normal"/>
    <w:link w:val="BodyTextChar"/>
    <w:unhideWhenUsed/>
    <w:rsid w:val="00B4013D"/>
    <w:pPr>
      <w:jc w:val="both"/>
    </w:pPr>
    <w:rPr>
      <w:rFonts w:ascii="Book Antiqua" w:eastAsia="Times New Roman" w:hAnsi="Book Antiqua"/>
      <w:sz w:val="20"/>
      <w:szCs w:val="24"/>
    </w:rPr>
  </w:style>
  <w:style w:type="character" w:customStyle="1" w:styleId="BodyTextChar">
    <w:name w:val="Body Text Char"/>
    <w:basedOn w:val="DefaultParagraphFont"/>
    <w:link w:val="BodyText"/>
    <w:rsid w:val="00B4013D"/>
    <w:rPr>
      <w:rFonts w:ascii="Book Antiqua" w:eastAsia="Times New Roman" w:hAnsi="Book Antiqua" w:cs="Times New Roman"/>
      <w:sz w:val="20"/>
      <w:szCs w:val="24"/>
    </w:rPr>
  </w:style>
  <w:style w:type="paragraph" w:customStyle="1" w:styleId="CoreCompetenciesItem">
    <w:name w:val="Core Competencies Item"/>
    <w:basedOn w:val="BodyText"/>
    <w:qFormat/>
    <w:rsid w:val="00B4013D"/>
    <w:pPr>
      <w:numPr>
        <w:numId w:val="2"/>
      </w:numPr>
      <w:tabs>
        <w:tab w:val="right" w:pos="360"/>
        <w:tab w:val="left" w:pos="11520"/>
      </w:tabs>
      <w:spacing w:before="0" w:line="264" w:lineRule="auto"/>
    </w:pPr>
    <w:rPr>
      <w:rFonts w:asciiTheme="minorHAnsi" w:hAnsiTheme="minorHAnsi" w:cstheme="minorHAnsi"/>
      <w:spacing w:val="-4"/>
      <w:sz w:val="21"/>
      <w:szCs w:val="21"/>
      <w:lang w:val="en-AU"/>
    </w:rPr>
  </w:style>
  <w:style w:type="table" w:customStyle="1" w:styleId="CoreCompetenciesTable">
    <w:name w:val="Core Competencies Table"/>
    <w:basedOn w:val="TableNormal"/>
    <w:uiPriority w:val="99"/>
    <w:rsid w:val="00B4013D"/>
    <w:pPr>
      <w:spacing w:after="0" w:line="240" w:lineRule="auto"/>
    </w:pPr>
    <w:rPr>
      <w:rFonts w:eastAsia="Cambria" w:cs="Times New Roman"/>
      <w:sz w:val="21"/>
      <w:szCs w:val="20"/>
    </w:rPr>
    <w:tblPr>
      <w:jc w:val="center"/>
    </w:tblPr>
    <w:trPr>
      <w:jc w:val="center"/>
    </w:trPr>
  </w:style>
  <w:style w:type="paragraph" w:customStyle="1" w:styleId="ProfessionalExperienceDuties">
    <w:name w:val="Professional Experience Duties"/>
    <w:basedOn w:val="BodyText"/>
    <w:qFormat/>
    <w:rsid w:val="00B4013D"/>
    <w:pPr>
      <w:tabs>
        <w:tab w:val="right" w:pos="360"/>
      </w:tabs>
    </w:pPr>
    <w:rPr>
      <w:rFonts w:asciiTheme="minorHAnsi" w:hAnsiTheme="minorHAnsi" w:cstheme="minorHAnsi"/>
      <w:bCs/>
      <w:sz w:val="21"/>
      <w:szCs w:val="21"/>
    </w:rPr>
  </w:style>
  <w:style w:type="paragraph" w:customStyle="1" w:styleId="CoreCompetenciesHeading">
    <w:name w:val="Core Competencies Heading"/>
    <w:basedOn w:val="BodyText"/>
    <w:qFormat/>
    <w:rsid w:val="00B4013D"/>
    <w:pPr>
      <w:tabs>
        <w:tab w:val="right" w:pos="10800"/>
      </w:tabs>
      <w:spacing w:before="120" w:after="120"/>
    </w:pPr>
    <w:rPr>
      <w:rFonts w:asciiTheme="minorHAnsi" w:hAnsiTheme="minorHAnsi" w:cstheme="minorHAnsi"/>
      <w:b/>
      <w:i/>
      <w:color w:val="000000"/>
      <w:sz w:val="21"/>
      <w:szCs w:val="21"/>
    </w:rPr>
  </w:style>
  <w:style w:type="paragraph" w:styleId="List">
    <w:name w:val="List"/>
    <w:basedOn w:val="BodyText"/>
    <w:uiPriority w:val="99"/>
    <w:unhideWhenUsed/>
    <w:rsid w:val="00B4013D"/>
    <w:pPr>
      <w:spacing w:before="120"/>
      <w:jc w:val="center"/>
    </w:pPr>
    <w:rPr>
      <w:rFonts w:asciiTheme="minorHAnsi" w:hAnsiTheme="minorHAnsi" w:cstheme="minorHAnsi"/>
      <w:sz w:val="21"/>
      <w:szCs w:val="21"/>
    </w:rPr>
  </w:style>
  <w:style w:type="paragraph" w:customStyle="1" w:styleId="ProfessionalExperienceContributionList">
    <w:name w:val="Professional Experience Contribution List"/>
    <w:basedOn w:val="BodyText"/>
    <w:qFormat/>
    <w:rsid w:val="00B4013D"/>
    <w:pPr>
      <w:numPr>
        <w:numId w:val="1"/>
      </w:numPr>
      <w:tabs>
        <w:tab w:val="right" w:pos="360"/>
      </w:tabs>
      <w:ind w:left="360" w:hanging="270"/>
    </w:pPr>
    <w:rPr>
      <w:rFonts w:asciiTheme="minorHAnsi" w:hAnsiTheme="minorHAnsi" w:cstheme="minorHAnsi"/>
      <w:bCs/>
      <w:sz w:val="21"/>
      <w:szCs w:val="21"/>
    </w:rPr>
  </w:style>
  <w:style w:type="character" w:styleId="CommentReference">
    <w:name w:val="annotation reference"/>
    <w:basedOn w:val="DefaultParagraphFont"/>
    <w:uiPriority w:val="99"/>
    <w:semiHidden/>
    <w:unhideWhenUsed/>
    <w:rsid w:val="00B4013D"/>
    <w:rPr>
      <w:sz w:val="18"/>
      <w:szCs w:val="18"/>
    </w:rPr>
  </w:style>
  <w:style w:type="paragraph" w:styleId="CommentText">
    <w:name w:val="annotation text"/>
    <w:basedOn w:val="Normal"/>
    <w:link w:val="CommentTextChar"/>
    <w:uiPriority w:val="99"/>
    <w:unhideWhenUsed/>
    <w:rsid w:val="00B4013D"/>
    <w:rPr>
      <w:sz w:val="24"/>
      <w:szCs w:val="24"/>
    </w:rPr>
  </w:style>
  <w:style w:type="character" w:customStyle="1" w:styleId="CommentTextChar">
    <w:name w:val="Comment Text Char"/>
    <w:basedOn w:val="DefaultParagraphFont"/>
    <w:link w:val="CommentText"/>
    <w:uiPriority w:val="99"/>
    <w:rsid w:val="00B4013D"/>
    <w:rPr>
      <w:rFonts w:eastAsia="Calibri" w:cs="Times New Roman"/>
      <w:sz w:val="24"/>
      <w:szCs w:val="24"/>
    </w:rPr>
  </w:style>
  <w:style w:type="paragraph" w:styleId="ListParagraph">
    <w:name w:val="List Paragraph"/>
    <w:basedOn w:val="Normal"/>
    <w:uiPriority w:val="34"/>
    <w:unhideWhenUsed/>
    <w:qFormat/>
    <w:rsid w:val="00B4013D"/>
    <w:pPr>
      <w:spacing w:before="0" w:after="80" w:line="288" w:lineRule="auto"/>
      <w:ind w:left="720"/>
      <w:contextualSpacing/>
    </w:pPr>
    <w:rPr>
      <w:rFonts w:eastAsiaTheme="minorEastAsia" w:cstheme="minorBidi"/>
      <w:color w:val="000000" w:themeColor="text1"/>
      <w:sz w:val="22"/>
      <w:lang w:eastAsia="ja-JP"/>
    </w:rPr>
  </w:style>
  <w:style w:type="paragraph" w:styleId="BalloonText">
    <w:name w:val="Balloon Text"/>
    <w:basedOn w:val="Normal"/>
    <w:link w:val="BalloonTextChar"/>
    <w:uiPriority w:val="99"/>
    <w:semiHidden/>
    <w:unhideWhenUsed/>
    <w:rsid w:val="00B4013D"/>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4013D"/>
    <w:rPr>
      <w:rFonts w:ascii="Segoe UI" w:eastAsia="Calibri" w:hAnsi="Segoe UI" w:cs="Segoe UI"/>
      <w:sz w:val="18"/>
      <w:szCs w:val="18"/>
    </w:rPr>
  </w:style>
  <w:style w:type="paragraph" w:styleId="ListBullet">
    <w:name w:val="List Bullet"/>
    <w:basedOn w:val="Normal"/>
    <w:uiPriority w:val="10"/>
    <w:qFormat/>
    <w:rsid w:val="00A676BF"/>
    <w:pPr>
      <w:numPr>
        <w:numId w:val="7"/>
      </w:numPr>
      <w:spacing w:before="0" w:after="80"/>
    </w:pPr>
    <w:rPr>
      <w:rFonts w:eastAsiaTheme="minorHAnsi" w:cstheme="minorBidi"/>
      <w:color w:val="404040" w:themeColor="text1" w:themeTint="BF"/>
      <w:sz w:val="22"/>
      <w:lang w:eastAsia="ja-JP"/>
    </w:rPr>
  </w:style>
  <w:style w:type="paragraph" w:customStyle="1" w:styleId="TableContents">
    <w:name w:val="Table Contents"/>
    <w:basedOn w:val="Normal"/>
    <w:rsid w:val="006929B4"/>
    <w:pPr>
      <w:widowControl w:val="0"/>
      <w:suppressLineNumbers/>
      <w:suppressAutoHyphens/>
      <w:spacing w:before="0"/>
    </w:pPr>
    <w:rPr>
      <w:rFonts w:ascii="Times New Roman" w:eastAsia="SimSun" w:hAnsi="Times New Roman" w:cs="Mangal"/>
      <w:kern w:val="1"/>
      <w:sz w:val="24"/>
      <w:szCs w:val="24"/>
      <w:lang w:eastAsia="hi-IN" w:bidi="hi-IN"/>
    </w:rPr>
  </w:style>
  <w:style w:type="paragraph" w:styleId="NormalWeb">
    <w:name w:val="Normal (Web)"/>
    <w:basedOn w:val="Normal"/>
    <w:uiPriority w:val="99"/>
    <w:semiHidden/>
    <w:unhideWhenUsed/>
    <w:rsid w:val="00861117"/>
    <w:pPr>
      <w:spacing w:before="100" w:beforeAutospacing="1" w:after="100" w:afterAutospacing="1"/>
    </w:pPr>
    <w:rPr>
      <w:rFonts w:ascii="Times New Roman" w:eastAsia="Times New Roman" w:hAnsi="Times New Roman"/>
      <w:sz w:val="24"/>
      <w:szCs w:val="24"/>
    </w:rPr>
  </w:style>
  <w:style w:type="character" w:styleId="Strong">
    <w:name w:val="Strong"/>
    <w:basedOn w:val="DefaultParagraphFont"/>
    <w:uiPriority w:val="22"/>
    <w:qFormat/>
    <w:rsid w:val="00861117"/>
    <w:rPr>
      <w:b/>
      <w:bCs/>
    </w:rPr>
  </w:style>
  <w:style w:type="character" w:styleId="Hyperlink">
    <w:name w:val="Hyperlink"/>
    <w:basedOn w:val="DefaultParagraphFont"/>
    <w:uiPriority w:val="99"/>
    <w:unhideWhenUsed/>
    <w:rsid w:val="00FC077E"/>
    <w:rPr>
      <w:color w:val="0563C1" w:themeColor="hyperlink"/>
      <w:u w:val="single"/>
    </w:rPr>
  </w:style>
  <w:style w:type="character" w:customStyle="1" w:styleId="UnresolvedMention1">
    <w:name w:val="Unresolved Mention1"/>
    <w:basedOn w:val="DefaultParagraphFont"/>
    <w:uiPriority w:val="99"/>
    <w:semiHidden/>
    <w:unhideWhenUsed/>
    <w:rsid w:val="00FC077E"/>
    <w:rPr>
      <w:color w:val="605E5C"/>
      <w:shd w:val="clear" w:color="auto" w:fill="E1DFDD"/>
    </w:rPr>
  </w:style>
  <w:style w:type="paragraph" w:customStyle="1" w:styleId="Default">
    <w:name w:val="Default"/>
    <w:rsid w:val="00702B20"/>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vanity-namedomain">
    <w:name w:val="vanity-name__domain"/>
    <w:basedOn w:val="DefaultParagraphFont"/>
    <w:rsid w:val="006D6D52"/>
  </w:style>
  <w:style w:type="character" w:customStyle="1" w:styleId="vanity-namedisplay-name">
    <w:name w:val="vanity-name__display-name"/>
    <w:basedOn w:val="DefaultParagraphFont"/>
    <w:rsid w:val="006D6D52"/>
  </w:style>
  <w:style w:type="character" w:styleId="UnresolvedMention">
    <w:name w:val="Unresolved Mention"/>
    <w:basedOn w:val="DefaultParagraphFont"/>
    <w:uiPriority w:val="99"/>
    <w:semiHidden/>
    <w:unhideWhenUsed/>
    <w:rsid w:val="0067555C"/>
    <w:rPr>
      <w:color w:val="605E5C"/>
      <w:shd w:val="clear" w:color="auto" w:fill="E1DFDD"/>
    </w:rPr>
  </w:style>
  <w:style w:type="character" w:styleId="FollowedHyperlink">
    <w:name w:val="FollowedHyperlink"/>
    <w:basedOn w:val="DefaultParagraphFont"/>
    <w:uiPriority w:val="99"/>
    <w:semiHidden/>
    <w:unhideWhenUsed/>
    <w:rsid w:val="00991D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9934750">
      <w:bodyDiv w:val="1"/>
      <w:marLeft w:val="0"/>
      <w:marRight w:val="0"/>
      <w:marTop w:val="0"/>
      <w:marBottom w:val="0"/>
      <w:divBdr>
        <w:top w:val="none" w:sz="0" w:space="0" w:color="auto"/>
        <w:left w:val="none" w:sz="0" w:space="0" w:color="auto"/>
        <w:bottom w:val="none" w:sz="0" w:space="0" w:color="auto"/>
        <w:right w:val="none" w:sz="0" w:space="0" w:color="auto"/>
      </w:divBdr>
    </w:div>
    <w:div w:id="1616134244">
      <w:bodyDiv w:val="1"/>
      <w:marLeft w:val="0"/>
      <w:marRight w:val="0"/>
      <w:marTop w:val="0"/>
      <w:marBottom w:val="0"/>
      <w:divBdr>
        <w:top w:val="none" w:sz="0" w:space="0" w:color="auto"/>
        <w:left w:val="none" w:sz="0" w:space="0" w:color="auto"/>
        <w:bottom w:val="none" w:sz="0" w:space="0" w:color="auto"/>
        <w:right w:val="none" w:sz="0" w:space="0" w:color="auto"/>
      </w:divBdr>
      <w:divsChild>
        <w:div w:id="1292592454">
          <w:marLeft w:val="0"/>
          <w:marRight w:val="0"/>
          <w:marTop w:val="0"/>
          <w:marBottom w:val="0"/>
          <w:divBdr>
            <w:top w:val="none" w:sz="0" w:space="0" w:color="auto"/>
            <w:left w:val="none" w:sz="0" w:space="0" w:color="auto"/>
            <w:bottom w:val="none" w:sz="0" w:space="0" w:color="auto"/>
            <w:right w:val="none" w:sz="0" w:space="0" w:color="auto"/>
          </w:divBdr>
          <w:divsChild>
            <w:div w:id="2583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6339">
      <w:bodyDiv w:val="1"/>
      <w:marLeft w:val="0"/>
      <w:marRight w:val="0"/>
      <w:marTop w:val="0"/>
      <w:marBottom w:val="0"/>
      <w:divBdr>
        <w:top w:val="none" w:sz="0" w:space="0" w:color="auto"/>
        <w:left w:val="none" w:sz="0" w:space="0" w:color="auto"/>
        <w:bottom w:val="none" w:sz="0" w:space="0" w:color="auto"/>
        <w:right w:val="none" w:sz="0" w:space="0" w:color="auto"/>
      </w:divBdr>
      <w:divsChild>
        <w:div w:id="910189297">
          <w:marLeft w:val="0"/>
          <w:marRight w:val="0"/>
          <w:marTop w:val="0"/>
          <w:marBottom w:val="0"/>
          <w:divBdr>
            <w:top w:val="none" w:sz="0" w:space="0" w:color="auto"/>
            <w:left w:val="none" w:sz="0" w:space="0" w:color="auto"/>
            <w:bottom w:val="none" w:sz="0" w:space="0" w:color="auto"/>
            <w:right w:val="none" w:sz="0" w:space="0" w:color="auto"/>
          </w:divBdr>
          <w:divsChild>
            <w:div w:id="5644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6151">
      <w:bodyDiv w:val="1"/>
      <w:marLeft w:val="0"/>
      <w:marRight w:val="0"/>
      <w:marTop w:val="0"/>
      <w:marBottom w:val="0"/>
      <w:divBdr>
        <w:top w:val="none" w:sz="0" w:space="0" w:color="auto"/>
        <w:left w:val="none" w:sz="0" w:space="0" w:color="auto"/>
        <w:bottom w:val="none" w:sz="0" w:space="0" w:color="auto"/>
        <w:right w:val="none" w:sz="0" w:space="0" w:color="auto"/>
      </w:divBdr>
      <w:divsChild>
        <w:div w:id="792165351">
          <w:marLeft w:val="1200"/>
          <w:marRight w:val="0"/>
          <w:marTop w:val="0"/>
          <w:marBottom w:val="0"/>
          <w:divBdr>
            <w:top w:val="none" w:sz="0" w:space="0" w:color="auto"/>
            <w:left w:val="none" w:sz="0" w:space="0" w:color="auto"/>
            <w:bottom w:val="none" w:sz="0" w:space="0" w:color="auto"/>
            <w:right w:val="none" w:sz="0" w:space="0" w:color="auto"/>
          </w:divBdr>
        </w:div>
      </w:divsChild>
    </w:div>
    <w:div w:id="1925991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linkedin.com/search/results/all/?keywords=7FiguresTrader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github.com/jackyhuyn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linkedin.com/in/trucdev/"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jackyhuynh87@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cde53ac1-bf5f-4aae-9cf1-07509e23a4b0" origin="defaultValue">
  <element uid="bba94c65-ac3d-4f34-b2e1-8de11ef6f01c"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JjZGU1M2FjMS1iZjVmLTRhYWUtOWNmMS0wNzUwOWUyM2E0YjAiIG9yaWdpbj0iZGVmYXVsdFZhbHVlIj48ZWxlbWVudCB1aWQ9ImJiYTk0YzY1LWFjM2QtNGYzNC1iMmUxLThkZTExZWY2ZjAxYyIgdmFsdWU9IiIgeG1sbnM9Imh0dHA6Ly93d3cuYm9sZG9uamFtZXMuY29tLzIwMDgvMDEvc2llL2ludGVybmFsL2xhYmVsIiAvPjwvc2lzbD48VXNlck5hbWU+VVNcamRkaW5oPC9Vc2VyTmFtZT48RGF0ZVRpbWU+NC8xOS8yMDE4IDE6MDM6NDkgQU08L0RhdGVUaW1lPjxMYWJlbFN0cmluZz5PcmlnaW4gSnVyaXNkaWN0aW9uOiBVUyA8L0xhYmVsU3RyaW5nPjwvaXRlbT48L2xhYmVsSGlzdG9yeT4=</Value>
</WrappedLabelHistory>
</file>

<file path=customXml/itemProps1.xml><?xml version="1.0" encoding="utf-8"?>
<ds:datastoreItem xmlns:ds="http://schemas.openxmlformats.org/officeDocument/2006/customXml" ds:itemID="{AC879E10-C575-4C1B-A9C9-574A5C7E3E0A}">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66CA3CB2-DE92-489E-A050-AD24176A5A5C}">
  <ds:schemaRefs>
    <ds:schemaRef ds:uri="http://schemas.openxmlformats.org/officeDocument/2006/bibliography"/>
  </ds:schemaRefs>
</ds:datastoreItem>
</file>

<file path=customXml/itemProps3.xml><?xml version="1.0" encoding="utf-8"?>
<ds:datastoreItem xmlns:ds="http://schemas.openxmlformats.org/officeDocument/2006/customXml" ds:itemID="{8D1DE32F-CA3B-4592-9771-91916B97512D}">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Template>
  <TotalTime>6594</TotalTime>
  <Pages>1</Pages>
  <Words>665</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Raytheon</Company>
  <LinksUpToDate>false</LinksUpToDate>
  <CharactersWithSpaces>4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rtnipcontrolcode:rtnipcontrolcodenone||rtnexportcontrolcountry:usa|rtnexportcontrolcode:rtnexportcontrolcodenone||]</dc:subject>
  <dc:creator>John D Dinh</dc:creator>
  <cp:keywords/>
  <dc:description/>
  <cp:lastModifiedBy>Truc Huynh</cp:lastModifiedBy>
  <cp:revision>49</cp:revision>
  <cp:lastPrinted>2022-01-05T16:05:00Z</cp:lastPrinted>
  <dcterms:created xsi:type="dcterms:W3CDTF">2021-10-23T03:02:00Z</dcterms:created>
  <dcterms:modified xsi:type="dcterms:W3CDTF">2022-06-29T1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06ed7ab4-e090-4b4b-80a8-9e3ebf53a11c</vt:lpwstr>
  </property>
  <property fmtid="{D5CDD505-2E9C-101B-9397-08002B2CF9AE}" pid="3" name="bjDocumentLabelXML">
    <vt:lpwstr>&lt;?xml version="1.0" encoding="us-ascii"?&gt;&lt;sisl xmlns:xsi="http://www.w3.org/2001/XMLSchema-instance" xmlns:xsd="http://www.w3.org/2001/XMLSchema" sislVersion="0" policy="cde53ac1-bf5f-4aae-9cf1-07509e23a4b0" origin="defaultValue" xmlns="http://www.boldonj</vt:lpwstr>
  </property>
  <property fmtid="{D5CDD505-2E9C-101B-9397-08002B2CF9AE}" pid="4" name="bjDocumentLabelXML-0">
    <vt:lpwstr>ames.com/2008/01/sie/internal/label"&gt;&lt;element uid="bba94c65-ac3d-4f34-b2e1-8de11ef6f01c" value="" /&gt;&lt;/sisl&gt;</vt:lpwstr>
  </property>
  <property fmtid="{D5CDD505-2E9C-101B-9397-08002B2CF9AE}" pid="5" name="bjDocumentSecurityLabel">
    <vt:lpwstr>Origin Jurisdiction: US </vt:lpwstr>
  </property>
  <property fmtid="{D5CDD505-2E9C-101B-9397-08002B2CF9AE}" pid="6" name="rtnipcontrolcode">
    <vt:lpwstr>rtnipcontrolcodenone</vt:lpwstr>
  </property>
  <property fmtid="{D5CDD505-2E9C-101B-9397-08002B2CF9AE}" pid="7" name="rtnexportcontrolcountry">
    <vt:lpwstr>usa</vt:lpwstr>
  </property>
  <property fmtid="{D5CDD505-2E9C-101B-9397-08002B2CF9AE}" pid="8" name="rtnexportcontrolcode">
    <vt:lpwstr>rtnexportcontrolcodenone</vt:lpwstr>
  </property>
  <property fmtid="{D5CDD505-2E9C-101B-9397-08002B2CF9AE}" pid="9" name="bjSaver">
    <vt:lpwstr>y8aoAqNEGWZ0E+e3w9RxBuX/4heyysSK</vt:lpwstr>
  </property>
  <property fmtid="{D5CDD505-2E9C-101B-9397-08002B2CF9AE}" pid="10" name="bjLabelHistoryID">
    <vt:lpwstr>{8D1DE32F-CA3B-4592-9771-91916B97512D}</vt:lpwstr>
  </property>
</Properties>
</file>